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0A2CA5" w14:textId="77777777" w:rsidR="00F31324" w:rsidRDefault="00F31324">
      <w:pPr>
        <w:pStyle w:val="BodyText"/>
        <w:rPr>
          <w:rFonts w:ascii="Times New Roman"/>
        </w:rPr>
      </w:pPr>
    </w:p>
    <w:p w14:paraId="0C0A2CA6" w14:textId="77777777" w:rsidR="00F31324" w:rsidRPr="005A2F95" w:rsidRDefault="000F6B50">
      <w:pPr>
        <w:spacing w:before="168"/>
        <w:ind w:left="1652" w:right="1718"/>
        <w:jc w:val="center"/>
        <w:rPr>
          <w:rFonts w:ascii="PermianSlabSerifTypeface"/>
          <w:b/>
          <w:sz w:val="32"/>
          <w:szCs w:val="32"/>
        </w:rPr>
      </w:pPr>
      <w:r w:rsidRPr="005A2F95">
        <w:rPr>
          <w:rFonts w:ascii="PermianSlabSerifTypeface"/>
          <w:b/>
          <w:sz w:val="32"/>
          <w:szCs w:val="32"/>
        </w:rPr>
        <w:t>McKinney-Vento</w:t>
      </w:r>
      <w:r w:rsidRPr="005A2F95">
        <w:rPr>
          <w:rFonts w:ascii="PermianSlabSerifTypeface"/>
          <w:b/>
          <w:spacing w:val="-6"/>
          <w:sz w:val="32"/>
          <w:szCs w:val="32"/>
        </w:rPr>
        <w:t xml:space="preserve"> </w:t>
      </w:r>
      <w:r w:rsidRPr="005A2F95">
        <w:rPr>
          <w:rFonts w:ascii="PermianSlabSerifTypeface"/>
          <w:b/>
          <w:sz w:val="32"/>
          <w:szCs w:val="32"/>
        </w:rPr>
        <w:t>Timeline</w:t>
      </w:r>
      <w:r w:rsidRPr="005A2F95">
        <w:rPr>
          <w:rFonts w:ascii="PermianSlabSerifTypeface"/>
          <w:b/>
          <w:spacing w:val="-4"/>
          <w:sz w:val="32"/>
          <w:szCs w:val="32"/>
        </w:rPr>
        <w:t xml:space="preserve"> </w:t>
      </w:r>
      <w:r w:rsidRPr="005A2F95">
        <w:rPr>
          <w:rFonts w:ascii="PermianSlabSerifTypeface"/>
          <w:b/>
          <w:sz w:val="32"/>
          <w:szCs w:val="32"/>
        </w:rPr>
        <w:t>of</w:t>
      </w:r>
      <w:r w:rsidRPr="005A2F95">
        <w:rPr>
          <w:rFonts w:ascii="PermianSlabSerifTypeface"/>
          <w:b/>
          <w:spacing w:val="-3"/>
          <w:sz w:val="32"/>
          <w:szCs w:val="32"/>
        </w:rPr>
        <w:t xml:space="preserve"> </w:t>
      </w:r>
      <w:r w:rsidRPr="005A2F95">
        <w:rPr>
          <w:rFonts w:ascii="PermianSlabSerifTypeface"/>
          <w:b/>
          <w:spacing w:val="-2"/>
          <w:sz w:val="32"/>
          <w:szCs w:val="32"/>
        </w:rPr>
        <w:t>Reminders</w:t>
      </w:r>
    </w:p>
    <w:p w14:paraId="0C0A2CA7" w14:textId="77777777" w:rsidR="00F31324" w:rsidRDefault="00F31324">
      <w:pPr>
        <w:pStyle w:val="BodyText"/>
        <w:spacing w:before="6" w:after="1"/>
        <w:rPr>
          <w:rFonts w:ascii="PermianSlabSerifTypeface"/>
          <w:b/>
          <w:sz w:val="21"/>
        </w:rPr>
      </w:pPr>
    </w:p>
    <w:tbl>
      <w:tblPr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8640"/>
      </w:tblGrid>
      <w:tr w:rsidR="00F31324" w14:paraId="0C0A2CAA" w14:textId="77777777" w:rsidTr="009D2757">
        <w:trPr>
          <w:trHeight w:val="341"/>
          <w:tblHeader/>
        </w:trPr>
        <w:tc>
          <w:tcPr>
            <w:tcW w:w="1440" w:type="dxa"/>
            <w:shd w:val="clear" w:color="auto" w:fill="002C71"/>
          </w:tcPr>
          <w:p w14:paraId="0C0A2CA8" w14:textId="77777777" w:rsidR="00F31324" w:rsidRDefault="000F6B50">
            <w:pPr>
              <w:pStyle w:val="TableParagraph"/>
              <w:spacing w:line="270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color w:val="FFFFFF"/>
                <w:spacing w:val="-2"/>
                <w:sz w:val="20"/>
              </w:rPr>
              <w:t>Month</w:t>
            </w:r>
          </w:p>
        </w:tc>
        <w:tc>
          <w:tcPr>
            <w:tcW w:w="8640" w:type="dxa"/>
            <w:shd w:val="clear" w:color="auto" w:fill="002C71"/>
          </w:tcPr>
          <w:p w14:paraId="0C0A2CA9" w14:textId="77777777" w:rsidR="00F31324" w:rsidRDefault="000F6B50">
            <w:pPr>
              <w:pStyle w:val="TableParagraph"/>
              <w:spacing w:line="270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color w:val="FFFFFF"/>
                <w:spacing w:val="-2"/>
                <w:sz w:val="20"/>
              </w:rPr>
              <w:t>Reminders</w:t>
            </w:r>
          </w:p>
        </w:tc>
      </w:tr>
      <w:tr w:rsidR="00F31324" w14:paraId="0C0A2CB1" w14:textId="77777777">
        <w:trPr>
          <w:trHeight w:val="3886"/>
        </w:trPr>
        <w:tc>
          <w:tcPr>
            <w:tcW w:w="1440" w:type="dxa"/>
          </w:tcPr>
          <w:p w14:paraId="0C0A2CAB" w14:textId="77777777" w:rsidR="00F31324" w:rsidRDefault="000F6B50">
            <w:pPr>
              <w:pStyle w:val="TableParagraph"/>
              <w:spacing w:before="1"/>
              <w:ind w:left="115" w:firstLine="0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July</w:t>
            </w:r>
          </w:p>
        </w:tc>
        <w:tc>
          <w:tcPr>
            <w:tcW w:w="8640" w:type="dxa"/>
          </w:tcPr>
          <w:p w14:paraId="0C0A2CAC" w14:textId="5CEE4E0E" w:rsidR="00F31324" w:rsidRDefault="000F6B50">
            <w:pPr>
              <w:pStyle w:val="TableParagraph"/>
              <w:numPr>
                <w:ilvl w:val="0"/>
                <w:numId w:val="16"/>
              </w:numPr>
              <w:tabs>
                <w:tab w:val="left" w:pos="403"/>
              </w:tabs>
              <w:ind w:right="594"/>
              <w:rPr>
                <w:sz w:val="20"/>
              </w:rPr>
            </w:pPr>
            <w:r>
              <w:rPr>
                <w:sz w:val="20"/>
              </w:rPr>
              <w:t>At the start of the new school year, begin identifying students who are eligible for McKinney-Vento services. Utilize the previous school year's year-end status and checkpoints, as well as enrollment</w:t>
            </w:r>
            <w:r w:rsidR="000944CC">
              <w:rPr>
                <w:sz w:val="20"/>
              </w:rPr>
              <w:t>/</w:t>
            </w:r>
            <w:r>
              <w:rPr>
                <w:sz w:val="20"/>
              </w:rPr>
              <w:t>residency forms for identification. Utilize McKinney-Vento rights and notification forms as students are identified.</w:t>
            </w:r>
          </w:p>
          <w:p w14:paraId="08337CE1" w14:textId="0006C196" w:rsidR="00944F79" w:rsidRDefault="000F6B50">
            <w:pPr>
              <w:pStyle w:val="TableParagraph"/>
              <w:numPr>
                <w:ilvl w:val="0"/>
                <w:numId w:val="16"/>
              </w:numPr>
              <w:tabs>
                <w:tab w:val="left" w:pos="403"/>
              </w:tabs>
              <w:ind w:right="304"/>
              <w:rPr>
                <w:sz w:val="20"/>
              </w:rPr>
            </w:pPr>
            <w:r>
              <w:rPr>
                <w:sz w:val="20"/>
              </w:rPr>
              <w:t xml:space="preserve">Update </w:t>
            </w:r>
            <w:hyperlink r:id="rId10">
              <w:r>
                <w:rPr>
                  <w:color w:val="0000FF"/>
                  <w:sz w:val="20"/>
                  <w:u w:val="single" w:color="0000FF"/>
                </w:rPr>
                <w:t>homeless</w:t>
              </w:r>
              <w:r>
                <w:rPr>
                  <w:color w:val="0000FF"/>
                  <w:spacing w:val="-2"/>
                  <w:sz w:val="20"/>
                  <w:u w:val="single" w:color="0000FF"/>
                </w:rPr>
                <w:t xml:space="preserve"> </w:t>
              </w:r>
              <w:r>
                <w:rPr>
                  <w:color w:val="0000FF"/>
                  <w:sz w:val="20"/>
                  <w:u w:val="single" w:color="0000FF"/>
                </w:rPr>
                <w:t>poster</w:t>
              </w:r>
            </w:hyperlink>
            <w:r>
              <w:rPr>
                <w:color w:val="0000FF"/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lacements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eeded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d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re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oster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 xml:space="preserve">National Center for Homeless Education (NCHE) </w:t>
            </w:r>
            <w:hyperlink r:id="rId11" w:history="1">
              <w:r w:rsidR="009D31B4">
                <w:rPr>
                  <w:rStyle w:val="Hyperlink"/>
                  <w:sz w:val="20"/>
                </w:rPr>
                <w:t>Educational Rights Poster (Parent)</w:t>
              </w:r>
            </w:hyperlink>
            <w:r w:rsidR="009D31B4">
              <w:rPr>
                <w:sz w:val="20"/>
              </w:rPr>
              <w:t xml:space="preserve"> &amp;</w:t>
            </w:r>
            <w:r w:rsidR="00944F79">
              <w:rPr>
                <w:sz w:val="20"/>
              </w:rPr>
              <w:t xml:space="preserve"> </w:t>
            </w:r>
            <w:hyperlink r:id="rId12" w:history="1">
              <w:r w:rsidR="00944F79">
                <w:rPr>
                  <w:rStyle w:val="Hyperlink"/>
                  <w:sz w:val="20"/>
                </w:rPr>
                <w:t>Educational Rights Poster (Youth)</w:t>
              </w:r>
            </w:hyperlink>
            <w:r w:rsidR="00944F79">
              <w:rPr>
                <w:sz w:val="20"/>
              </w:rPr>
              <w:t>.</w:t>
            </w:r>
          </w:p>
          <w:p w14:paraId="0C0A2CAE" w14:textId="3545282C" w:rsidR="00F31324" w:rsidRDefault="000F6B50">
            <w:pPr>
              <w:pStyle w:val="TableParagraph"/>
              <w:numPr>
                <w:ilvl w:val="0"/>
                <w:numId w:val="16"/>
              </w:numPr>
              <w:tabs>
                <w:tab w:val="left" w:pos="403"/>
              </w:tabs>
              <w:spacing w:before="2" w:line="242" w:lineRule="auto"/>
              <w:ind w:right="299"/>
              <w:rPr>
                <w:sz w:val="20"/>
              </w:rPr>
            </w:pPr>
            <w:r>
              <w:rPr>
                <w:sz w:val="20"/>
              </w:rPr>
              <w:t>Be sure poster location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 xml:space="preserve">are archived in writing for easy </w:t>
            </w:r>
            <w:r w:rsidR="006107FE">
              <w:rPr>
                <w:sz w:val="20"/>
              </w:rPr>
              <w:t>recall.</w:t>
            </w:r>
          </w:p>
          <w:p w14:paraId="0C0A2CAF" w14:textId="74F6C890" w:rsidR="00F31324" w:rsidRDefault="000F6B50">
            <w:pPr>
              <w:pStyle w:val="TableParagraph"/>
              <w:numPr>
                <w:ilvl w:val="0"/>
                <w:numId w:val="16"/>
              </w:numPr>
              <w:tabs>
                <w:tab w:val="left" w:pos="403"/>
              </w:tabs>
              <w:ind w:right="422"/>
              <w:rPr>
                <w:sz w:val="20"/>
              </w:rPr>
            </w:pPr>
            <w:r>
              <w:rPr>
                <w:sz w:val="20"/>
              </w:rPr>
              <w:t>Evaluate 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pdate any LEA paperwork, forms, and written polici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tilized for the homeless program, making sure contact information, school year</w:t>
            </w:r>
            <w:r w:rsidR="00FA1CC7">
              <w:rPr>
                <w:sz w:val="20"/>
              </w:rPr>
              <w:t>,</w:t>
            </w:r>
            <w:r>
              <w:rPr>
                <w:sz w:val="20"/>
              </w:rPr>
              <w:t xml:space="preserve"> dates, and policies are correct and meet all requirements (see </w:t>
            </w:r>
            <w:r w:rsidR="006107FE">
              <w:rPr>
                <w:sz w:val="20"/>
              </w:rPr>
              <w:t xml:space="preserve">the </w:t>
            </w:r>
            <w:r>
              <w:rPr>
                <w:i/>
                <w:sz w:val="20"/>
              </w:rPr>
              <w:t xml:space="preserve">Mandated Policy &amp; Procedures </w:t>
            </w:r>
            <w:r>
              <w:rPr>
                <w:sz w:val="20"/>
              </w:rPr>
              <w:t xml:space="preserve">section of </w:t>
            </w:r>
            <w:r w:rsidR="00CF7219">
              <w:rPr>
                <w:sz w:val="20"/>
              </w:rPr>
              <w:t xml:space="preserve">the </w:t>
            </w:r>
            <w:hyperlink r:id="rId13" w:history="1">
              <w:r w:rsidRPr="00CF7219">
                <w:rPr>
                  <w:rStyle w:val="Hyperlink"/>
                  <w:sz w:val="20"/>
                </w:rPr>
                <w:t>McKinney-Vento Toolkit</w:t>
              </w:r>
            </w:hyperlink>
            <w:r>
              <w:rPr>
                <w:sz w:val="20"/>
              </w:rPr>
              <w:t>).</w:t>
            </w:r>
          </w:p>
          <w:p w14:paraId="5B6C88C7" w14:textId="54AA7E1B" w:rsidR="00F31324" w:rsidRDefault="000F6B50">
            <w:pPr>
              <w:pStyle w:val="TableParagraph"/>
              <w:numPr>
                <w:ilvl w:val="0"/>
                <w:numId w:val="16"/>
              </w:numPr>
              <w:tabs>
                <w:tab w:val="left" w:pos="403"/>
              </w:tabs>
              <w:ind w:right="466"/>
              <w:rPr>
                <w:sz w:val="20"/>
              </w:rPr>
            </w:pPr>
            <w:r>
              <w:rPr>
                <w:sz w:val="20"/>
              </w:rPr>
              <w:t>Chec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EA's Student Information System (SIS) 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nsu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at 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 xml:space="preserve">LEA begins the school year with </w:t>
            </w:r>
            <w:r w:rsidR="004839A6">
              <w:rPr>
                <w:b/>
                <w:bCs/>
                <w:sz w:val="20"/>
              </w:rPr>
              <w:t>zero</w:t>
            </w:r>
            <w:r>
              <w:rPr>
                <w:sz w:val="20"/>
              </w:rPr>
              <w:t xml:space="preserve"> (0) students identified as McKinney-Vento eligible.</w:t>
            </w:r>
          </w:p>
          <w:p w14:paraId="0C0A2CB0" w14:textId="25083FDB" w:rsidR="00CE1BCA" w:rsidRDefault="00CE1BCA">
            <w:pPr>
              <w:pStyle w:val="TableParagraph"/>
              <w:numPr>
                <w:ilvl w:val="0"/>
                <w:numId w:val="16"/>
              </w:numPr>
              <w:tabs>
                <w:tab w:val="left" w:pos="403"/>
              </w:tabs>
              <w:ind w:right="466"/>
              <w:rPr>
                <w:sz w:val="20"/>
              </w:rPr>
            </w:pPr>
            <w:r>
              <w:rPr>
                <w:sz w:val="20"/>
              </w:rPr>
              <w:t xml:space="preserve">Begin </w:t>
            </w:r>
            <w:r w:rsidR="009C0B97">
              <w:rPr>
                <w:sz w:val="20"/>
              </w:rPr>
              <w:t>planning to attend the</w:t>
            </w:r>
            <w:r w:rsidR="009C0B97" w:rsidRPr="00D52366">
              <w:rPr>
                <w:sz w:val="20"/>
              </w:rPr>
              <w:t xml:space="preserve"> National Association for the </w:t>
            </w:r>
            <w:hyperlink r:id="rId14" w:history="1">
              <w:r w:rsidR="009C0B97" w:rsidRPr="00CF7219">
                <w:rPr>
                  <w:rStyle w:val="Hyperlink"/>
                  <w:sz w:val="20"/>
                </w:rPr>
                <w:t>Education of Homeless Children and Youth (NAEHCY) Annual Conference</w:t>
              </w:r>
            </w:hyperlink>
            <w:r w:rsidR="00CF7219">
              <w:t>.</w:t>
            </w:r>
          </w:p>
        </w:tc>
      </w:tr>
      <w:tr w:rsidR="00F31324" w14:paraId="0C0A2CBA" w14:textId="77777777">
        <w:trPr>
          <w:trHeight w:val="268"/>
        </w:trPr>
        <w:tc>
          <w:tcPr>
            <w:tcW w:w="1440" w:type="dxa"/>
            <w:tcBorders>
              <w:bottom w:val="nil"/>
            </w:tcBorders>
          </w:tcPr>
          <w:p w14:paraId="0C0A2CB2" w14:textId="77777777" w:rsidR="00F31324" w:rsidRDefault="000F6B50">
            <w:pPr>
              <w:pStyle w:val="TableParagraph"/>
              <w:spacing w:before="1" w:line="247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August/</w:t>
            </w:r>
          </w:p>
        </w:tc>
        <w:tc>
          <w:tcPr>
            <w:tcW w:w="8640" w:type="dxa"/>
            <w:vMerge w:val="restart"/>
          </w:tcPr>
          <w:p w14:paraId="03B76066" w14:textId="29925468" w:rsidR="00AD4420" w:rsidRDefault="00AD4420" w:rsidP="00B355D2">
            <w:pPr>
              <w:pStyle w:val="ListParagraph"/>
              <w:numPr>
                <w:ilvl w:val="0"/>
                <w:numId w:val="15"/>
              </w:numPr>
              <w:rPr>
                <w:sz w:val="20"/>
              </w:rPr>
            </w:pPr>
            <w:r w:rsidRPr="00AD4420">
              <w:rPr>
                <w:sz w:val="20"/>
              </w:rPr>
              <w:t>Complete the Immunization Report due in ePlan.</w:t>
            </w:r>
          </w:p>
          <w:p w14:paraId="535C35D7" w14:textId="6FDACEDB" w:rsidR="00AD4420" w:rsidRPr="00AD4420" w:rsidRDefault="00B355D2" w:rsidP="00AD4420">
            <w:pPr>
              <w:pStyle w:val="ListParagraph"/>
              <w:numPr>
                <w:ilvl w:val="0"/>
                <w:numId w:val="15"/>
              </w:numPr>
              <w:rPr>
                <w:sz w:val="20"/>
              </w:rPr>
            </w:pPr>
            <w:proofErr w:type="gramStart"/>
            <w:r w:rsidRPr="00B355D2">
              <w:rPr>
                <w:sz w:val="20"/>
              </w:rPr>
              <w:t>Provide</w:t>
            </w:r>
            <w:proofErr w:type="gramEnd"/>
            <w:r w:rsidRPr="00B355D2">
              <w:rPr>
                <w:sz w:val="20"/>
              </w:rPr>
              <w:t xml:space="preserve"> annual McKinney-Vento Enrollment, Identification, Resources, and Support Training to LEA staff, including front office staff, principals, social workers, counselors, teachers, support staff, cafeteria staff, janitors, and bus drivers. </w:t>
            </w:r>
          </w:p>
          <w:p w14:paraId="0C0A2CB3" w14:textId="2A4C234E" w:rsidR="00F31324" w:rsidRDefault="000F6B50">
            <w:pPr>
              <w:pStyle w:val="TableParagraph"/>
              <w:numPr>
                <w:ilvl w:val="0"/>
                <w:numId w:val="15"/>
              </w:numPr>
              <w:tabs>
                <w:tab w:val="left" w:pos="403"/>
              </w:tabs>
              <w:ind w:right="426"/>
              <w:rPr>
                <w:sz w:val="20"/>
              </w:rPr>
            </w:pPr>
            <w:r>
              <w:rPr>
                <w:sz w:val="20"/>
              </w:rPr>
              <w:t xml:space="preserve">New McKinney-Vento liaisons should update ePlan with the correct contact </w:t>
            </w:r>
            <w:r w:rsidR="00584C33">
              <w:rPr>
                <w:sz w:val="20"/>
              </w:rPr>
              <w:t xml:space="preserve">information </w:t>
            </w:r>
            <w:r w:rsidR="008511F6">
              <w:rPr>
                <w:sz w:val="20"/>
              </w:rPr>
              <w:t xml:space="preserve">through </w:t>
            </w:r>
            <w:hyperlink r:id="rId15" w:history="1">
              <w:r w:rsidR="008511F6" w:rsidRPr="008511F6">
                <w:rPr>
                  <w:rStyle w:val="Hyperlink"/>
                  <w:sz w:val="20"/>
                </w:rPr>
                <w:t>this survey</w:t>
              </w:r>
            </w:hyperlink>
            <w:r w:rsidR="008511F6">
              <w:rPr>
                <w:sz w:val="20"/>
              </w:rPr>
              <w:t xml:space="preserve">. </w:t>
            </w:r>
          </w:p>
          <w:p w14:paraId="0C0A2CB4" w14:textId="77777777" w:rsidR="00F31324" w:rsidRDefault="000F6B50">
            <w:pPr>
              <w:pStyle w:val="TableParagraph"/>
              <w:numPr>
                <w:ilvl w:val="0"/>
                <w:numId w:val="15"/>
              </w:numPr>
              <w:tabs>
                <w:tab w:val="left" w:pos="403"/>
              </w:tabs>
              <w:ind w:right="554"/>
              <w:rPr>
                <w:sz w:val="20"/>
              </w:rPr>
            </w:pPr>
            <w:r>
              <w:rPr>
                <w:sz w:val="20"/>
              </w:rPr>
              <w:t>New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iaison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oul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bmi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2"/>
                <w:sz w:val="20"/>
              </w:rPr>
              <w:t xml:space="preserve"> </w:t>
            </w:r>
            <w:hyperlink r:id="rId16">
              <w:r>
                <w:rPr>
                  <w:color w:val="0000FF"/>
                  <w:sz w:val="20"/>
                  <w:u w:val="single" w:color="0000FF"/>
                </w:rPr>
                <w:t>ePlan</w:t>
              </w:r>
              <w:r>
                <w:rPr>
                  <w:color w:val="0000FF"/>
                  <w:spacing w:val="-2"/>
                  <w:sz w:val="20"/>
                  <w:u w:val="single" w:color="0000FF"/>
                </w:rPr>
                <w:t xml:space="preserve"> </w:t>
              </w:r>
              <w:r>
                <w:rPr>
                  <w:color w:val="0000FF"/>
                  <w:sz w:val="20"/>
                  <w:u w:val="single" w:color="0000FF"/>
                </w:rPr>
                <w:t>User</w:t>
              </w:r>
              <w:r>
                <w:rPr>
                  <w:color w:val="0000FF"/>
                  <w:spacing w:val="-5"/>
                  <w:sz w:val="20"/>
                  <w:u w:val="single" w:color="0000FF"/>
                </w:rPr>
                <w:t xml:space="preserve"> </w:t>
              </w:r>
              <w:r>
                <w:rPr>
                  <w:color w:val="0000FF"/>
                  <w:sz w:val="20"/>
                  <w:u w:val="single" w:color="0000FF"/>
                </w:rPr>
                <w:t>Access</w:t>
              </w:r>
              <w:r>
                <w:rPr>
                  <w:color w:val="0000FF"/>
                  <w:spacing w:val="-3"/>
                  <w:sz w:val="20"/>
                  <w:u w:val="single" w:color="0000FF"/>
                </w:rPr>
                <w:t xml:space="preserve"> </w:t>
              </w:r>
              <w:r>
                <w:rPr>
                  <w:color w:val="0000FF"/>
                  <w:sz w:val="20"/>
                  <w:u w:val="single" w:color="0000FF"/>
                </w:rPr>
                <w:t>Form</w:t>
              </w:r>
            </w:hyperlink>
            <w:r>
              <w:rPr>
                <w:color w:val="0000FF"/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ll require access to ePlan.</w:t>
            </w:r>
          </w:p>
          <w:p w14:paraId="0C0A2CB5" w14:textId="77777777" w:rsidR="00F31324" w:rsidRDefault="000F6B50">
            <w:pPr>
              <w:pStyle w:val="TableParagraph"/>
              <w:numPr>
                <w:ilvl w:val="0"/>
                <w:numId w:val="15"/>
              </w:numPr>
              <w:tabs>
                <w:tab w:val="left" w:pos="403"/>
              </w:tabs>
              <w:ind w:right="313"/>
              <w:rPr>
                <w:sz w:val="20"/>
              </w:rPr>
            </w:pPr>
            <w:r>
              <w:rPr>
                <w:sz w:val="20"/>
              </w:rPr>
              <w:t xml:space="preserve">New McKinney-Vento liaisons may want to participate in the online </w:t>
            </w:r>
            <w:hyperlink r:id="rId17">
              <w:r>
                <w:rPr>
                  <w:color w:val="0000FF"/>
                  <w:sz w:val="20"/>
                  <w:u w:val="single" w:color="0000FF"/>
                </w:rPr>
                <w:t>McKinney-Vento</w:t>
              </w:r>
            </w:hyperlink>
            <w:r>
              <w:rPr>
                <w:color w:val="0000FF"/>
                <w:sz w:val="20"/>
              </w:rPr>
              <w:t xml:space="preserve"> </w:t>
            </w:r>
            <w:hyperlink r:id="rId18">
              <w:r>
                <w:rPr>
                  <w:color w:val="0000FF"/>
                  <w:sz w:val="20"/>
                  <w:u w:val="single" w:color="0000FF"/>
                </w:rPr>
                <w:t>Self-Paced Training</w:t>
              </w:r>
            </w:hyperlink>
            <w:r>
              <w:rPr>
                <w:color w:val="0000FF"/>
                <w:sz w:val="20"/>
              </w:rPr>
              <w:t xml:space="preserve"> </w:t>
            </w:r>
            <w:r>
              <w:rPr>
                <w:sz w:val="20"/>
              </w:rPr>
              <w:t>provided by the National Center for Homeles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ducation (NCHE).</w:t>
            </w:r>
          </w:p>
          <w:p w14:paraId="0C0A2CB7" w14:textId="77777777" w:rsidR="00F31324" w:rsidRDefault="000F6B50">
            <w:pPr>
              <w:pStyle w:val="TableParagraph"/>
              <w:numPr>
                <w:ilvl w:val="0"/>
                <w:numId w:val="15"/>
              </w:numPr>
              <w:tabs>
                <w:tab w:val="left" w:pos="403"/>
              </w:tabs>
              <w:ind w:left="403"/>
              <w:rPr>
                <w:sz w:val="20"/>
              </w:rPr>
            </w:pPr>
            <w:r>
              <w:rPr>
                <w:sz w:val="20"/>
              </w:rPr>
              <w:t>Ent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ligible student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your SI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ke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our syst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current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hroughou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year.</w:t>
            </w:r>
          </w:p>
          <w:p w14:paraId="0C0A2CB8" w14:textId="25528DB5" w:rsidR="00F31324" w:rsidRDefault="000F6B50">
            <w:pPr>
              <w:pStyle w:val="TableParagraph"/>
              <w:numPr>
                <w:ilvl w:val="0"/>
                <w:numId w:val="15"/>
              </w:numPr>
              <w:tabs>
                <w:tab w:val="left" w:pos="403"/>
              </w:tabs>
              <w:ind w:right="106"/>
              <w:rPr>
                <w:sz w:val="20"/>
              </w:rPr>
            </w:pPr>
            <w:proofErr w:type="gramStart"/>
            <w:r>
              <w:rPr>
                <w:sz w:val="20"/>
              </w:rPr>
              <w:t>Seek</w:t>
            </w:r>
            <w:proofErr w:type="gramEnd"/>
            <w:r>
              <w:rPr>
                <w:spacing w:val="-1"/>
                <w:sz w:val="20"/>
              </w:rPr>
              <w:t xml:space="preserve"> </w:t>
            </w:r>
            <w:r w:rsidR="005944AD">
              <w:rPr>
                <w:sz w:val="20"/>
              </w:rPr>
              <w:t>support</w:t>
            </w:r>
            <w:r>
              <w:rPr>
                <w:sz w:val="20"/>
              </w:rPr>
              <w:t xml:space="preserve"> from commun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artners 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udents (beg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plan ahead</w:t>
            </w:r>
            <w:proofErr w:type="gramEnd"/>
            <w:r>
              <w:rPr>
                <w:sz w:val="20"/>
              </w:rPr>
              <w:t xml:space="preserve"> 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lidays).</w:t>
            </w:r>
          </w:p>
          <w:p w14:paraId="0C0A2CB9" w14:textId="3FE0BD70" w:rsidR="00F31324" w:rsidRDefault="000F6B50">
            <w:pPr>
              <w:pStyle w:val="TableParagraph"/>
              <w:numPr>
                <w:ilvl w:val="0"/>
                <w:numId w:val="15"/>
              </w:numPr>
              <w:tabs>
                <w:tab w:val="left" w:pos="403"/>
              </w:tabs>
              <w:ind w:right="299"/>
              <w:rPr>
                <w:sz w:val="20"/>
              </w:rPr>
            </w:pPr>
            <w:r>
              <w:rPr>
                <w:sz w:val="20"/>
              </w:rPr>
              <w:t>Check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ccuracy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  <w:r w:rsidR="00F43042">
              <w:rPr>
                <w:sz w:val="20"/>
              </w:rPr>
              <w:t>’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dentificatio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lignmen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IS and EIS uploads.</w:t>
            </w:r>
          </w:p>
        </w:tc>
      </w:tr>
      <w:tr w:rsidR="00F31324" w14:paraId="0C0A2CBD" w14:textId="77777777">
        <w:trPr>
          <w:trHeight w:val="3607"/>
        </w:trPr>
        <w:tc>
          <w:tcPr>
            <w:tcW w:w="1440" w:type="dxa"/>
            <w:tcBorders>
              <w:top w:val="nil"/>
            </w:tcBorders>
          </w:tcPr>
          <w:p w14:paraId="0C0A2CBB" w14:textId="77777777" w:rsidR="00F31324" w:rsidRDefault="000F6B50">
            <w:pPr>
              <w:pStyle w:val="TableParagraph"/>
              <w:spacing w:line="267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September</w:t>
            </w:r>
          </w:p>
        </w:tc>
        <w:tc>
          <w:tcPr>
            <w:tcW w:w="8640" w:type="dxa"/>
            <w:vMerge/>
            <w:tcBorders>
              <w:top w:val="nil"/>
            </w:tcBorders>
          </w:tcPr>
          <w:p w14:paraId="0C0A2CBC" w14:textId="77777777" w:rsidR="00F31324" w:rsidRDefault="00F31324">
            <w:pPr>
              <w:rPr>
                <w:sz w:val="2"/>
                <w:szCs w:val="2"/>
              </w:rPr>
            </w:pPr>
          </w:p>
        </w:tc>
      </w:tr>
      <w:tr w:rsidR="00F31324" w14:paraId="0C0A2CC2" w14:textId="77777777">
        <w:trPr>
          <w:trHeight w:val="266"/>
        </w:trPr>
        <w:tc>
          <w:tcPr>
            <w:tcW w:w="1440" w:type="dxa"/>
            <w:tcBorders>
              <w:bottom w:val="nil"/>
            </w:tcBorders>
          </w:tcPr>
          <w:p w14:paraId="0C0A2CBE" w14:textId="77777777" w:rsidR="00F31324" w:rsidRDefault="000F6B50">
            <w:pPr>
              <w:pStyle w:val="TableParagraph"/>
              <w:spacing w:line="246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October/</w:t>
            </w:r>
          </w:p>
        </w:tc>
        <w:tc>
          <w:tcPr>
            <w:tcW w:w="8640" w:type="dxa"/>
            <w:vMerge w:val="restart"/>
          </w:tcPr>
          <w:p w14:paraId="0C0A2CBF" w14:textId="77777777" w:rsidR="00F31324" w:rsidRDefault="000F6B50">
            <w:pPr>
              <w:pStyle w:val="TableParagraph"/>
              <w:numPr>
                <w:ilvl w:val="0"/>
                <w:numId w:val="14"/>
              </w:numPr>
              <w:tabs>
                <w:tab w:val="left" w:pos="403"/>
              </w:tabs>
              <w:spacing w:line="242" w:lineRule="auto"/>
              <w:ind w:right="647"/>
              <w:rPr>
                <w:sz w:val="20"/>
              </w:rPr>
            </w:pPr>
            <w:r>
              <w:rPr>
                <w:sz w:val="20"/>
              </w:rPr>
              <w:t>Ensure McKinney-Vento eligible studen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re in your SIS and align with Education Information System (EIS) uploads for certification.</w:t>
            </w:r>
          </w:p>
          <w:p w14:paraId="0C0A2CC1" w14:textId="7F8636BB" w:rsidR="00F31324" w:rsidRPr="00DB615C" w:rsidRDefault="00D52366" w:rsidP="00DB615C">
            <w:pPr>
              <w:pStyle w:val="TableParagraph"/>
              <w:numPr>
                <w:ilvl w:val="0"/>
                <w:numId w:val="14"/>
              </w:numPr>
              <w:tabs>
                <w:tab w:val="left" w:pos="403"/>
              </w:tabs>
              <w:spacing w:line="242" w:lineRule="auto"/>
              <w:ind w:right="647"/>
              <w:rPr>
                <w:sz w:val="20"/>
              </w:rPr>
            </w:pPr>
            <w:r>
              <w:rPr>
                <w:sz w:val="20"/>
              </w:rPr>
              <w:t>T</w:t>
            </w:r>
            <w:r w:rsidRPr="00D52366">
              <w:rPr>
                <w:sz w:val="20"/>
              </w:rPr>
              <w:t xml:space="preserve">he National Association for the Education of Homeless Children and Youth (NAEHCY) </w:t>
            </w:r>
            <w:r>
              <w:rPr>
                <w:sz w:val="20"/>
              </w:rPr>
              <w:t xml:space="preserve">Annual </w:t>
            </w:r>
            <w:r w:rsidRPr="00D52366">
              <w:rPr>
                <w:sz w:val="20"/>
              </w:rPr>
              <w:t>Conferenc</w:t>
            </w:r>
            <w:r w:rsidR="00DB615C">
              <w:rPr>
                <w:sz w:val="20"/>
              </w:rPr>
              <w:t>e</w:t>
            </w:r>
          </w:p>
        </w:tc>
      </w:tr>
      <w:tr w:rsidR="00F31324" w14:paraId="0C0A2CC5" w14:textId="77777777" w:rsidTr="00DB615C">
        <w:trPr>
          <w:trHeight w:val="897"/>
        </w:trPr>
        <w:tc>
          <w:tcPr>
            <w:tcW w:w="1440" w:type="dxa"/>
            <w:tcBorders>
              <w:top w:val="nil"/>
            </w:tcBorders>
          </w:tcPr>
          <w:p w14:paraId="0C0A2CC3" w14:textId="77777777" w:rsidR="00F31324" w:rsidRDefault="000F6B50">
            <w:pPr>
              <w:pStyle w:val="TableParagraph"/>
              <w:spacing w:line="269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November</w:t>
            </w:r>
          </w:p>
        </w:tc>
        <w:tc>
          <w:tcPr>
            <w:tcW w:w="8640" w:type="dxa"/>
            <w:vMerge/>
            <w:tcBorders>
              <w:top w:val="nil"/>
            </w:tcBorders>
          </w:tcPr>
          <w:p w14:paraId="0C0A2CC4" w14:textId="77777777" w:rsidR="00F31324" w:rsidRDefault="00F31324">
            <w:pPr>
              <w:rPr>
                <w:sz w:val="2"/>
                <w:szCs w:val="2"/>
              </w:rPr>
            </w:pPr>
          </w:p>
        </w:tc>
      </w:tr>
      <w:tr w:rsidR="00F31324" w14:paraId="0C0A2CC9" w14:textId="77777777">
        <w:trPr>
          <w:trHeight w:val="1162"/>
        </w:trPr>
        <w:tc>
          <w:tcPr>
            <w:tcW w:w="1440" w:type="dxa"/>
          </w:tcPr>
          <w:p w14:paraId="0C0A2CC6" w14:textId="77777777" w:rsidR="00F31324" w:rsidRDefault="000F6B50">
            <w:pPr>
              <w:pStyle w:val="TableParagraph"/>
              <w:spacing w:line="270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December</w:t>
            </w:r>
          </w:p>
        </w:tc>
        <w:tc>
          <w:tcPr>
            <w:tcW w:w="8640" w:type="dxa"/>
          </w:tcPr>
          <w:p w14:paraId="0C0A2CC7" w14:textId="337D813F" w:rsidR="00F31324" w:rsidRDefault="000F6B50">
            <w:pPr>
              <w:pStyle w:val="TableParagraph"/>
              <w:numPr>
                <w:ilvl w:val="0"/>
                <w:numId w:val="13"/>
              </w:numPr>
              <w:tabs>
                <w:tab w:val="left" w:pos="403"/>
              </w:tabs>
              <w:spacing w:line="242" w:lineRule="auto"/>
              <w:ind w:right="512"/>
              <w:rPr>
                <w:sz w:val="20"/>
              </w:rPr>
            </w:pPr>
            <w:r>
              <w:rPr>
                <w:sz w:val="20"/>
              </w:rPr>
              <w:t>Facilit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ganize</w:t>
            </w:r>
            <w:r>
              <w:rPr>
                <w:spacing w:val="-4"/>
                <w:sz w:val="20"/>
              </w:rPr>
              <w:t xml:space="preserve"> </w:t>
            </w:r>
            <w:r w:rsidR="005944AD">
              <w:rPr>
                <w:sz w:val="20"/>
              </w:rPr>
              <w:t>suppor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communit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hildren/you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ur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 holidays (</w:t>
            </w:r>
            <w:r w:rsidR="00DB615C">
              <w:rPr>
                <w:sz w:val="20"/>
              </w:rPr>
              <w:t xml:space="preserve">e.g., </w:t>
            </w:r>
            <w:r>
              <w:rPr>
                <w:sz w:val="20"/>
              </w:rPr>
              <w:t>food drives</w:t>
            </w:r>
            <w:r w:rsidR="00DB615C">
              <w:rPr>
                <w:sz w:val="20"/>
              </w:rPr>
              <w:t xml:space="preserve">, </w:t>
            </w:r>
            <w:r>
              <w:rPr>
                <w:sz w:val="20"/>
              </w:rPr>
              <w:t>clothing drives).</w:t>
            </w:r>
          </w:p>
          <w:p w14:paraId="0C0A2CC8" w14:textId="1476AC66" w:rsidR="00F31324" w:rsidRDefault="000F6B50">
            <w:pPr>
              <w:pStyle w:val="TableParagraph"/>
              <w:numPr>
                <w:ilvl w:val="0"/>
                <w:numId w:val="13"/>
              </w:numPr>
              <w:tabs>
                <w:tab w:val="left" w:pos="403"/>
              </w:tabs>
              <w:ind w:right="275"/>
              <w:rPr>
                <w:sz w:val="20"/>
              </w:rPr>
            </w:pPr>
            <w:r>
              <w:rPr>
                <w:sz w:val="20"/>
              </w:rPr>
              <w:t>Che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ccurac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  <w:r w:rsidR="0090060B">
              <w:rPr>
                <w:sz w:val="20"/>
              </w:rPr>
              <w:t>’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dentifi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ign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S and EIS uploads.</w:t>
            </w:r>
          </w:p>
        </w:tc>
      </w:tr>
      <w:tr w:rsidR="002378DC" w14:paraId="12A544C8" w14:textId="77777777">
        <w:trPr>
          <w:trHeight w:val="1162"/>
        </w:trPr>
        <w:tc>
          <w:tcPr>
            <w:tcW w:w="1440" w:type="dxa"/>
          </w:tcPr>
          <w:p w14:paraId="37B36AF3" w14:textId="34DC9336" w:rsidR="002378DC" w:rsidRDefault="002378DC" w:rsidP="002378DC">
            <w:pPr>
              <w:pStyle w:val="TableParagraph"/>
              <w:spacing w:line="270" w:lineRule="exact"/>
              <w:ind w:left="115" w:firstLine="0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lastRenderedPageBreak/>
              <w:t>January</w:t>
            </w:r>
          </w:p>
        </w:tc>
        <w:tc>
          <w:tcPr>
            <w:tcW w:w="8640" w:type="dxa"/>
          </w:tcPr>
          <w:p w14:paraId="0D0853BD" w14:textId="04FCAED5" w:rsidR="002378DC" w:rsidRPr="00EA0501" w:rsidRDefault="002378DC" w:rsidP="002378DC">
            <w:pPr>
              <w:pStyle w:val="ListParagraph"/>
              <w:numPr>
                <w:ilvl w:val="0"/>
                <w:numId w:val="12"/>
              </w:numPr>
              <w:rPr>
                <w:sz w:val="20"/>
              </w:rPr>
            </w:pPr>
            <w:r w:rsidRPr="00EA0501">
              <w:rPr>
                <w:sz w:val="20"/>
              </w:rPr>
              <w:t xml:space="preserve">Review McKinney-Vento Programming Enrollment, Identification, Resources, and Support Training with staff </w:t>
            </w:r>
            <w:r w:rsidR="00362729">
              <w:rPr>
                <w:sz w:val="20"/>
              </w:rPr>
              <w:t>at</w:t>
            </w:r>
            <w:r w:rsidRPr="00EA0501">
              <w:rPr>
                <w:sz w:val="20"/>
              </w:rPr>
              <w:t xml:space="preserve"> the beginning of the new semester.</w:t>
            </w:r>
          </w:p>
          <w:p w14:paraId="791AC284" w14:textId="13813A54" w:rsidR="002378DC" w:rsidRDefault="002378DC" w:rsidP="002378DC">
            <w:pPr>
              <w:pStyle w:val="TableParagraph"/>
              <w:numPr>
                <w:ilvl w:val="0"/>
                <w:numId w:val="13"/>
              </w:numPr>
              <w:tabs>
                <w:tab w:val="left" w:pos="403"/>
              </w:tabs>
              <w:spacing w:line="242" w:lineRule="auto"/>
              <w:ind w:right="512"/>
              <w:rPr>
                <w:sz w:val="20"/>
              </w:rPr>
            </w:pPr>
            <w:r>
              <w:rPr>
                <w:sz w:val="20"/>
              </w:rPr>
              <w:t>Che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ccurac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tudent'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dentifi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ign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S and EIS uploads.</w:t>
            </w:r>
          </w:p>
        </w:tc>
      </w:tr>
      <w:tr w:rsidR="002378DC" w14:paraId="203071F1" w14:textId="77777777">
        <w:trPr>
          <w:trHeight w:val="1162"/>
        </w:trPr>
        <w:tc>
          <w:tcPr>
            <w:tcW w:w="1440" w:type="dxa"/>
          </w:tcPr>
          <w:p w14:paraId="3F4698F9" w14:textId="7D8FFBD8" w:rsidR="002378DC" w:rsidRDefault="002378DC" w:rsidP="002378DC">
            <w:pPr>
              <w:pStyle w:val="TableParagraph"/>
              <w:spacing w:line="270" w:lineRule="exact"/>
              <w:ind w:left="115" w:firstLine="0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>February</w:t>
            </w:r>
          </w:p>
        </w:tc>
        <w:tc>
          <w:tcPr>
            <w:tcW w:w="8640" w:type="dxa"/>
          </w:tcPr>
          <w:p w14:paraId="17BD90BF" w14:textId="77777777" w:rsidR="002378DC" w:rsidRPr="007F0376" w:rsidRDefault="002378DC" w:rsidP="002378DC">
            <w:pPr>
              <w:pStyle w:val="TableParagraph"/>
              <w:numPr>
                <w:ilvl w:val="0"/>
                <w:numId w:val="11"/>
              </w:numPr>
              <w:tabs>
                <w:tab w:val="left" w:pos="403"/>
              </w:tabs>
              <w:spacing w:before="1"/>
              <w:ind w:right="275"/>
              <w:rPr>
                <w:sz w:val="20"/>
              </w:rPr>
            </w:pPr>
            <w:r w:rsidRPr="007F0376">
              <w:rPr>
                <w:sz w:val="20"/>
              </w:rPr>
              <w:t xml:space="preserve">Begin to plan summer programming for McKinney-Vento-identified students. </w:t>
            </w:r>
          </w:p>
          <w:p w14:paraId="5E66ABDA" w14:textId="77777777" w:rsidR="002378DC" w:rsidRPr="007F0376" w:rsidRDefault="002378DC" w:rsidP="002378DC">
            <w:pPr>
              <w:pStyle w:val="TableParagraph"/>
              <w:numPr>
                <w:ilvl w:val="0"/>
                <w:numId w:val="11"/>
              </w:numPr>
              <w:tabs>
                <w:tab w:val="left" w:pos="403"/>
              </w:tabs>
              <w:spacing w:before="1"/>
              <w:ind w:right="275"/>
              <w:rPr>
                <w:sz w:val="20"/>
              </w:rPr>
            </w:pPr>
            <w:r w:rsidRPr="007F0376">
              <w:rPr>
                <w:sz w:val="20"/>
              </w:rPr>
              <w:t xml:space="preserve">Begin planning the McKinney-Vento Free Application for Federal Student Aid (FAFSA) Round-Up Week. </w:t>
            </w:r>
          </w:p>
          <w:p w14:paraId="12674E38" w14:textId="1262CF09" w:rsidR="002378DC" w:rsidRPr="00EA0501" w:rsidRDefault="002378DC" w:rsidP="002378DC">
            <w:pPr>
              <w:pStyle w:val="ListParagraph"/>
              <w:numPr>
                <w:ilvl w:val="0"/>
                <w:numId w:val="12"/>
              </w:numPr>
              <w:rPr>
                <w:sz w:val="20"/>
              </w:rPr>
            </w:pPr>
            <w:r>
              <w:rPr>
                <w:sz w:val="20"/>
              </w:rPr>
              <w:t>Che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ccurac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  <w:r w:rsidR="0090060B">
              <w:rPr>
                <w:sz w:val="20"/>
              </w:rPr>
              <w:t>’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dentifi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ign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S and EIS uploads.</w:t>
            </w:r>
          </w:p>
        </w:tc>
      </w:tr>
      <w:tr w:rsidR="002378DC" w14:paraId="32B79DDD" w14:textId="77777777">
        <w:trPr>
          <w:trHeight w:val="1162"/>
        </w:trPr>
        <w:tc>
          <w:tcPr>
            <w:tcW w:w="1440" w:type="dxa"/>
          </w:tcPr>
          <w:p w14:paraId="1B2B2468" w14:textId="4930077E" w:rsidR="002378DC" w:rsidRDefault="002378DC" w:rsidP="002378DC">
            <w:pPr>
              <w:pStyle w:val="TableParagraph"/>
              <w:spacing w:line="270" w:lineRule="exact"/>
              <w:ind w:left="115" w:firstLine="0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March/ </w:t>
            </w:r>
            <w:r>
              <w:rPr>
                <w:b/>
                <w:spacing w:val="-4"/>
                <w:sz w:val="20"/>
              </w:rPr>
              <w:t>April</w:t>
            </w:r>
          </w:p>
        </w:tc>
        <w:tc>
          <w:tcPr>
            <w:tcW w:w="8640" w:type="dxa"/>
          </w:tcPr>
          <w:p w14:paraId="529C4F4E" w14:textId="77777777" w:rsidR="002378DC" w:rsidRPr="00F4589F" w:rsidRDefault="002378DC" w:rsidP="002378DC">
            <w:pPr>
              <w:pStyle w:val="TableParagraph"/>
              <w:numPr>
                <w:ilvl w:val="0"/>
                <w:numId w:val="10"/>
              </w:numPr>
              <w:tabs>
                <w:tab w:val="left" w:pos="403"/>
              </w:tabs>
              <w:ind w:right="275"/>
              <w:rPr>
                <w:sz w:val="20"/>
              </w:rPr>
            </w:pPr>
            <w:r w:rsidRPr="00F4589F">
              <w:rPr>
                <w:sz w:val="20"/>
              </w:rPr>
              <w:t>Check the accuracy of McKinney-Vento students’ identification and alignment with SIS and EIS uploads.</w:t>
            </w:r>
          </w:p>
          <w:p w14:paraId="61206460" w14:textId="2B14BFF3" w:rsidR="002378DC" w:rsidRPr="007F0376" w:rsidRDefault="002378DC" w:rsidP="002378DC">
            <w:pPr>
              <w:pStyle w:val="TableParagraph"/>
              <w:numPr>
                <w:ilvl w:val="0"/>
                <w:numId w:val="11"/>
              </w:numPr>
              <w:tabs>
                <w:tab w:val="left" w:pos="403"/>
              </w:tabs>
              <w:spacing w:before="1"/>
              <w:ind w:right="275"/>
              <w:rPr>
                <w:sz w:val="20"/>
              </w:rPr>
            </w:pPr>
            <w:r w:rsidRPr="00F4589F">
              <w:rPr>
                <w:sz w:val="20"/>
              </w:rPr>
              <w:t xml:space="preserve">Seek </w:t>
            </w:r>
            <w:r w:rsidR="00AA5094">
              <w:rPr>
                <w:sz w:val="20"/>
              </w:rPr>
              <w:t>support</w:t>
            </w:r>
            <w:r w:rsidRPr="00F4589F">
              <w:rPr>
                <w:sz w:val="20"/>
              </w:rPr>
              <w:t xml:space="preserve"> from community-based organizations and partners for students (begin to plan for summer break needs and resources).</w:t>
            </w:r>
          </w:p>
        </w:tc>
      </w:tr>
      <w:tr w:rsidR="002378DC" w14:paraId="476D8F7F" w14:textId="77777777">
        <w:trPr>
          <w:trHeight w:val="1162"/>
        </w:trPr>
        <w:tc>
          <w:tcPr>
            <w:tcW w:w="1440" w:type="dxa"/>
          </w:tcPr>
          <w:p w14:paraId="4D54B6AD" w14:textId="5126C65D" w:rsidR="002378DC" w:rsidRDefault="002378DC" w:rsidP="002378DC">
            <w:pPr>
              <w:pStyle w:val="TableParagraph"/>
              <w:spacing w:line="270" w:lineRule="exact"/>
              <w:ind w:left="115" w:firstLine="0"/>
              <w:rPr>
                <w:b/>
                <w:spacing w:val="-2"/>
                <w:sz w:val="20"/>
              </w:rPr>
            </w:pPr>
            <w:r>
              <w:rPr>
                <w:b/>
                <w:sz w:val="20"/>
              </w:rPr>
              <w:t>May/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June</w:t>
            </w:r>
          </w:p>
        </w:tc>
        <w:tc>
          <w:tcPr>
            <w:tcW w:w="8640" w:type="dxa"/>
          </w:tcPr>
          <w:p w14:paraId="5794C5B6" w14:textId="77777777" w:rsidR="002378DC" w:rsidRDefault="002378DC" w:rsidP="00A57996">
            <w:pPr>
              <w:pStyle w:val="TableParagraph"/>
              <w:numPr>
                <w:ilvl w:val="0"/>
                <w:numId w:val="9"/>
              </w:numPr>
              <w:tabs>
                <w:tab w:val="left" w:pos="403"/>
              </w:tabs>
              <w:ind w:right="528"/>
              <w:rPr>
                <w:sz w:val="20"/>
              </w:rPr>
            </w:pPr>
            <w:r>
              <w:rPr>
                <w:sz w:val="20"/>
              </w:rPr>
              <w:t>Verif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udents'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iv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itu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ear-e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rioritiz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eginn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 school year.</w:t>
            </w:r>
          </w:p>
          <w:p w14:paraId="0171AE7D" w14:textId="4752E498" w:rsidR="002378DC" w:rsidRPr="006E29CE" w:rsidRDefault="002378DC" w:rsidP="00A57996">
            <w:pPr>
              <w:pStyle w:val="TableParagraph"/>
              <w:numPr>
                <w:ilvl w:val="0"/>
                <w:numId w:val="9"/>
              </w:numPr>
              <w:ind w:left="402" w:right="304" w:hanging="306"/>
              <w:rPr>
                <w:sz w:val="20"/>
              </w:rPr>
            </w:pPr>
            <w:r w:rsidRPr="006E29CE">
              <w:rPr>
                <w:sz w:val="20"/>
              </w:rPr>
              <w:t>Send an end-of-year</w:t>
            </w:r>
            <w:r w:rsidRPr="006E29CE">
              <w:rPr>
                <w:spacing w:val="-3"/>
                <w:sz w:val="20"/>
              </w:rPr>
              <w:t xml:space="preserve"> </w:t>
            </w:r>
            <w:r w:rsidRPr="006E29CE">
              <w:rPr>
                <w:sz w:val="20"/>
              </w:rPr>
              <w:t>letter</w:t>
            </w:r>
            <w:r w:rsidRPr="006E29CE">
              <w:rPr>
                <w:spacing w:val="-3"/>
                <w:sz w:val="20"/>
              </w:rPr>
              <w:t xml:space="preserve"> </w:t>
            </w:r>
            <w:r w:rsidRPr="006E29CE">
              <w:rPr>
                <w:sz w:val="20"/>
              </w:rPr>
              <w:t>to</w:t>
            </w:r>
            <w:r w:rsidRPr="006E29CE">
              <w:rPr>
                <w:spacing w:val="-2"/>
                <w:sz w:val="20"/>
              </w:rPr>
              <w:t xml:space="preserve"> </w:t>
            </w:r>
            <w:r w:rsidRPr="006E29CE">
              <w:rPr>
                <w:sz w:val="20"/>
              </w:rPr>
              <w:t>McKinney-Vento</w:t>
            </w:r>
            <w:r w:rsidRPr="006E29CE">
              <w:rPr>
                <w:spacing w:val="-2"/>
                <w:sz w:val="20"/>
              </w:rPr>
              <w:t xml:space="preserve"> </w:t>
            </w:r>
            <w:r w:rsidRPr="006E29CE">
              <w:rPr>
                <w:sz w:val="20"/>
              </w:rPr>
              <w:t>families.</w:t>
            </w:r>
            <w:r w:rsidRPr="006E29CE">
              <w:rPr>
                <w:spacing w:val="-3"/>
                <w:sz w:val="20"/>
              </w:rPr>
              <w:t xml:space="preserve"> </w:t>
            </w:r>
            <w:r w:rsidRPr="006E29CE">
              <w:rPr>
                <w:sz w:val="20"/>
              </w:rPr>
              <w:t>An end-of-year</w:t>
            </w:r>
            <w:r w:rsidRPr="006E29CE">
              <w:rPr>
                <w:spacing w:val="-3"/>
                <w:sz w:val="20"/>
              </w:rPr>
              <w:t xml:space="preserve"> </w:t>
            </w:r>
            <w:r w:rsidRPr="006E29CE">
              <w:rPr>
                <w:sz w:val="20"/>
              </w:rPr>
              <w:t>letter</w:t>
            </w:r>
            <w:r w:rsidRPr="006E29CE">
              <w:rPr>
                <w:spacing w:val="-3"/>
                <w:sz w:val="20"/>
              </w:rPr>
              <w:t xml:space="preserve"> </w:t>
            </w:r>
            <w:r w:rsidRPr="006E29CE">
              <w:rPr>
                <w:sz w:val="20"/>
              </w:rPr>
              <w:t xml:space="preserve">sample template </w:t>
            </w:r>
            <w:r w:rsidR="008E4D6D">
              <w:rPr>
                <w:sz w:val="20"/>
              </w:rPr>
              <w:t>is available</w:t>
            </w:r>
            <w:r w:rsidRPr="006E29CE">
              <w:rPr>
                <w:sz w:val="20"/>
              </w:rPr>
              <w:t xml:space="preserve"> </w:t>
            </w:r>
            <w:hyperlink r:id="rId19">
              <w:r w:rsidRPr="006E29CE">
                <w:rPr>
                  <w:color w:val="0000FF"/>
                  <w:sz w:val="20"/>
                  <w:u w:val="single" w:color="0000FF"/>
                </w:rPr>
                <w:t>here</w:t>
              </w:r>
              <w:r w:rsidRPr="00A57996">
                <w:rPr>
                  <w:color w:val="0000FF"/>
                  <w:sz w:val="20"/>
                </w:rPr>
                <w:t>.</w:t>
              </w:r>
            </w:hyperlink>
          </w:p>
          <w:p w14:paraId="013F9CF3" w14:textId="77777777" w:rsidR="002378DC" w:rsidRPr="006E29CE" w:rsidRDefault="002378DC" w:rsidP="00A57996">
            <w:pPr>
              <w:pStyle w:val="TableParagraph"/>
              <w:numPr>
                <w:ilvl w:val="0"/>
                <w:numId w:val="9"/>
              </w:numPr>
              <w:ind w:right="302"/>
              <w:rPr>
                <w:sz w:val="20"/>
              </w:rPr>
            </w:pPr>
            <w:r w:rsidRPr="006E29CE">
              <w:rPr>
                <w:sz w:val="20"/>
              </w:rPr>
              <w:t xml:space="preserve">Access what worked well with the homeless program and determine if any changes need to be made. </w:t>
            </w:r>
          </w:p>
          <w:p w14:paraId="0074B7DA" w14:textId="77777777" w:rsidR="002378DC" w:rsidRPr="006E29CE" w:rsidRDefault="002378DC" w:rsidP="00A57996">
            <w:pPr>
              <w:pStyle w:val="TableParagraph"/>
              <w:numPr>
                <w:ilvl w:val="0"/>
                <w:numId w:val="9"/>
              </w:numPr>
              <w:ind w:right="302"/>
              <w:rPr>
                <w:sz w:val="20"/>
              </w:rPr>
            </w:pPr>
            <w:r w:rsidRPr="006E29CE">
              <w:rPr>
                <w:sz w:val="20"/>
              </w:rPr>
              <w:t>Be sure to review data to determine student outcomes and include re</w:t>
            </w:r>
            <w:r>
              <w:rPr>
                <w:sz w:val="20"/>
              </w:rPr>
              <w:t>leva</w:t>
            </w:r>
            <w:r w:rsidRPr="006E29CE">
              <w:rPr>
                <w:sz w:val="20"/>
              </w:rPr>
              <w:t>nt stakeholders in the assessment process.</w:t>
            </w:r>
          </w:p>
          <w:p w14:paraId="18BDCD32" w14:textId="4AAA7331" w:rsidR="002378DC" w:rsidRDefault="002378DC" w:rsidP="00BA4666">
            <w:pPr>
              <w:pStyle w:val="TableParagraph"/>
              <w:numPr>
                <w:ilvl w:val="0"/>
                <w:numId w:val="9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Che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ccurac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  <w:r w:rsidR="00BA4666">
              <w:rPr>
                <w:sz w:val="20"/>
              </w:rPr>
              <w:t>’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dentifi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ign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S and EIS uploads.</w:t>
            </w:r>
          </w:p>
          <w:p w14:paraId="45F0F180" w14:textId="4475BBB2" w:rsidR="002378DC" w:rsidRPr="00F4589F" w:rsidRDefault="002378DC" w:rsidP="00A57996">
            <w:pPr>
              <w:pStyle w:val="TableParagraph"/>
              <w:numPr>
                <w:ilvl w:val="0"/>
                <w:numId w:val="10"/>
              </w:numPr>
              <w:tabs>
                <w:tab w:val="left" w:pos="403"/>
              </w:tabs>
              <w:ind w:right="275"/>
              <w:rPr>
                <w:sz w:val="20"/>
              </w:rPr>
            </w:pPr>
            <w:r>
              <w:rPr>
                <w:sz w:val="20"/>
              </w:rPr>
              <w:t xml:space="preserve">Homeless Immunization Report Opens in ePlan </w:t>
            </w:r>
          </w:p>
        </w:tc>
      </w:tr>
    </w:tbl>
    <w:p w14:paraId="0C0A2CCB" w14:textId="7DDE0344" w:rsidR="002378DC" w:rsidRDefault="002378DC">
      <w:pPr>
        <w:pStyle w:val="BodyText"/>
        <w:spacing w:before="3"/>
        <w:rPr>
          <w:rFonts w:ascii="PermianSlabSerifTypeface"/>
          <w:b/>
          <w:sz w:val="22"/>
        </w:rPr>
      </w:pPr>
    </w:p>
    <w:p w14:paraId="789B6E29" w14:textId="56773978" w:rsidR="00F31324" w:rsidRPr="006936A8" w:rsidRDefault="002378DC" w:rsidP="006936A8">
      <w:pPr>
        <w:rPr>
          <w:rFonts w:ascii="PermianSlabSerifTypeface"/>
          <w:b/>
          <w:szCs w:val="18"/>
        </w:rPr>
      </w:pPr>
      <w:r>
        <w:rPr>
          <w:rFonts w:ascii="PermianSlabSerifTypeface"/>
          <w:b/>
        </w:rPr>
        <w:br w:type="page"/>
      </w:r>
    </w:p>
    <w:p w14:paraId="0C0A2CE3" w14:textId="77777777" w:rsidR="00F31324" w:rsidRDefault="00F31324">
      <w:pPr>
        <w:pStyle w:val="BodyText"/>
        <w:spacing w:before="8"/>
        <w:rPr>
          <w:rFonts w:ascii="PermianSlabSerifTypeface"/>
          <w:b/>
          <w:sz w:val="8"/>
        </w:rPr>
      </w:pPr>
    </w:p>
    <w:p w14:paraId="2661DD80" w14:textId="77777777" w:rsidR="00F01A32" w:rsidRDefault="000F6B50" w:rsidP="007D04F2">
      <w:pPr>
        <w:spacing w:before="169"/>
        <w:ind w:right="-10"/>
        <w:jc w:val="center"/>
        <w:rPr>
          <w:rFonts w:ascii="PermianSlabSerifTypeface" w:hAnsi="PermianSlabSerifTypeface"/>
          <w:b/>
          <w:sz w:val="32"/>
          <w:szCs w:val="32"/>
        </w:rPr>
      </w:pPr>
      <w:r w:rsidRPr="00F01A32">
        <w:rPr>
          <w:rFonts w:ascii="PermianSlabSerifTypeface" w:hAnsi="PermianSlabSerifTypeface"/>
          <w:b/>
          <w:sz w:val="32"/>
          <w:szCs w:val="32"/>
        </w:rPr>
        <w:t xml:space="preserve">McKinney-Vento Subgrantee </w:t>
      </w:r>
    </w:p>
    <w:p w14:paraId="0C0A2CE4" w14:textId="0CE2051A" w:rsidR="00F31324" w:rsidRPr="00F01A32" w:rsidRDefault="000F6B50" w:rsidP="007D04F2">
      <w:pPr>
        <w:ind w:right="-10"/>
        <w:jc w:val="center"/>
        <w:rPr>
          <w:rFonts w:ascii="PermianSlabSerifTypeface" w:hAnsi="PermianSlabSerifTypeface"/>
          <w:bCs/>
          <w:sz w:val="32"/>
          <w:szCs w:val="32"/>
        </w:rPr>
      </w:pPr>
      <w:r w:rsidRPr="00F01A32">
        <w:rPr>
          <w:rFonts w:ascii="PermianSlabSerifTypeface" w:hAnsi="PermianSlabSerifTypeface"/>
          <w:bCs/>
          <w:sz w:val="32"/>
          <w:szCs w:val="32"/>
        </w:rPr>
        <w:t>Additional</w:t>
      </w:r>
      <w:r w:rsidRPr="00F01A32">
        <w:rPr>
          <w:rFonts w:ascii="PermianSlabSerifTypeface" w:hAnsi="PermianSlabSerifTypeface"/>
          <w:bCs/>
          <w:spacing w:val="-18"/>
          <w:sz w:val="32"/>
          <w:szCs w:val="32"/>
        </w:rPr>
        <w:t xml:space="preserve"> </w:t>
      </w:r>
      <w:r w:rsidRPr="00F01A32">
        <w:rPr>
          <w:rFonts w:ascii="PermianSlabSerifTypeface" w:hAnsi="PermianSlabSerifTypeface"/>
          <w:bCs/>
          <w:sz w:val="32"/>
          <w:szCs w:val="32"/>
        </w:rPr>
        <w:t>Calendar</w:t>
      </w:r>
      <w:r w:rsidRPr="00F01A32">
        <w:rPr>
          <w:rFonts w:ascii="PermianSlabSerifTypeface" w:hAnsi="PermianSlabSerifTypeface"/>
          <w:bCs/>
          <w:spacing w:val="-17"/>
          <w:sz w:val="32"/>
          <w:szCs w:val="32"/>
        </w:rPr>
        <w:t xml:space="preserve"> </w:t>
      </w:r>
      <w:r w:rsidRPr="00F01A32">
        <w:rPr>
          <w:rFonts w:ascii="PermianSlabSerifTypeface" w:hAnsi="PermianSlabSerifTypeface"/>
          <w:bCs/>
          <w:sz w:val="32"/>
          <w:szCs w:val="32"/>
        </w:rPr>
        <w:t>Reminders</w:t>
      </w:r>
    </w:p>
    <w:p w14:paraId="0C0A2CE5" w14:textId="77777777" w:rsidR="00F31324" w:rsidRDefault="00F31324">
      <w:pPr>
        <w:pStyle w:val="BodyText"/>
        <w:rPr>
          <w:b/>
          <w:sz w:val="20"/>
        </w:rPr>
      </w:pPr>
    </w:p>
    <w:p w14:paraId="0C0A2CE6" w14:textId="77777777" w:rsidR="00F31324" w:rsidRDefault="00F31324">
      <w:pPr>
        <w:pStyle w:val="BodyText"/>
        <w:spacing w:before="1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8640"/>
      </w:tblGrid>
      <w:tr w:rsidR="00F31324" w14:paraId="0C0A2CE9" w14:textId="77777777">
        <w:trPr>
          <w:trHeight w:val="345"/>
        </w:trPr>
        <w:tc>
          <w:tcPr>
            <w:tcW w:w="1440" w:type="dxa"/>
            <w:shd w:val="clear" w:color="auto" w:fill="002C71"/>
          </w:tcPr>
          <w:p w14:paraId="0C0A2CE7" w14:textId="77777777" w:rsidR="00F31324" w:rsidRDefault="000F6B50">
            <w:pPr>
              <w:pStyle w:val="TableParagraph"/>
              <w:spacing w:before="1"/>
              <w:ind w:left="115" w:firstLine="0"/>
              <w:rPr>
                <w:b/>
                <w:sz w:val="20"/>
              </w:rPr>
            </w:pPr>
            <w:r>
              <w:rPr>
                <w:b/>
                <w:color w:val="FFFFFF"/>
                <w:spacing w:val="-2"/>
                <w:sz w:val="20"/>
              </w:rPr>
              <w:t>Month</w:t>
            </w:r>
          </w:p>
        </w:tc>
        <w:tc>
          <w:tcPr>
            <w:tcW w:w="8640" w:type="dxa"/>
            <w:shd w:val="clear" w:color="auto" w:fill="002C71"/>
          </w:tcPr>
          <w:p w14:paraId="0C0A2CE8" w14:textId="77777777" w:rsidR="00F31324" w:rsidRDefault="000F6B50">
            <w:pPr>
              <w:pStyle w:val="TableParagraph"/>
              <w:spacing w:before="1"/>
              <w:ind w:left="115" w:firstLine="0"/>
              <w:rPr>
                <w:b/>
                <w:sz w:val="20"/>
              </w:rPr>
            </w:pPr>
            <w:r>
              <w:rPr>
                <w:b/>
                <w:color w:val="FFFFFF"/>
                <w:spacing w:val="-2"/>
                <w:sz w:val="20"/>
              </w:rPr>
              <w:t>Reminders</w:t>
            </w:r>
          </w:p>
        </w:tc>
      </w:tr>
      <w:tr w:rsidR="00F31324" w14:paraId="0C0A2CEC" w14:textId="77777777" w:rsidTr="00BA4666">
        <w:trPr>
          <w:trHeight w:val="465"/>
        </w:trPr>
        <w:tc>
          <w:tcPr>
            <w:tcW w:w="1440" w:type="dxa"/>
          </w:tcPr>
          <w:p w14:paraId="0C0A2CEA" w14:textId="77777777" w:rsidR="00F31324" w:rsidRDefault="000F6B50">
            <w:pPr>
              <w:pStyle w:val="TableParagraph"/>
              <w:spacing w:line="270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July</w:t>
            </w:r>
          </w:p>
        </w:tc>
        <w:tc>
          <w:tcPr>
            <w:tcW w:w="8640" w:type="dxa"/>
          </w:tcPr>
          <w:p w14:paraId="0C0A2CEB" w14:textId="55EA6354" w:rsidR="00F31324" w:rsidRDefault="000F6B50" w:rsidP="00BA4666">
            <w:pPr>
              <w:pStyle w:val="TableParagraph"/>
              <w:numPr>
                <w:ilvl w:val="0"/>
                <w:numId w:val="8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Alloca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ward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udge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lann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pe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Plan</w:t>
            </w:r>
          </w:p>
        </w:tc>
      </w:tr>
      <w:tr w:rsidR="00F31324" w14:paraId="0C0A2CF2" w14:textId="77777777">
        <w:trPr>
          <w:trHeight w:val="1161"/>
        </w:trPr>
        <w:tc>
          <w:tcPr>
            <w:tcW w:w="1440" w:type="dxa"/>
          </w:tcPr>
          <w:p w14:paraId="0C0A2CED" w14:textId="77777777" w:rsidR="00F31324" w:rsidRDefault="000F6B50">
            <w:pPr>
              <w:pStyle w:val="TableParagraph"/>
              <w:spacing w:before="1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August/ September</w:t>
            </w:r>
          </w:p>
        </w:tc>
        <w:tc>
          <w:tcPr>
            <w:tcW w:w="8640" w:type="dxa"/>
          </w:tcPr>
          <w:p w14:paraId="0C0A2CEE" w14:textId="4003E7CB" w:rsidR="00F31324" w:rsidRDefault="00905389" w:rsidP="00BA4666">
            <w:pPr>
              <w:pStyle w:val="TableParagraph"/>
              <w:numPr>
                <w:ilvl w:val="0"/>
                <w:numId w:val="7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 xml:space="preserve">Final </w:t>
            </w:r>
            <w:r w:rsidR="00ED0AC7">
              <w:rPr>
                <w:sz w:val="20"/>
              </w:rPr>
              <w:t>e</w:t>
            </w:r>
            <w:r>
              <w:rPr>
                <w:sz w:val="20"/>
              </w:rPr>
              <w:t xml:space="preserve">xpenditure </w:t>
            </w:r>
            <w:r w:rsidR="00ED0AC7">
              <w:rPr>
                <w:sz w:val="20"/>
              </w:rPr>
              <w:t>report (</w:t>
            </w:r>
            <w:r w:rsidR="000F6B50">
              <w:rPr>
                <w:sz w:val="20"/>
              </w:rPr>
              <w:t>FER</w:t>
            </w:r>
            <w:r w:rsidR="00ED0AC7">
              <w:rPr>
                <w:sz w:val="20"/>
              </w:rPr>
              <w:t>)</w:t>
            </w:r>
            <w:r w:rsidR="000F6B50">
              <w:rPr>
                <w:spacing w:val="-4"/>
                <w:sz w:val="20"/>
              </w:rPr>
              <w:t xml:space="preserve"> </w:t>
            </w:r>
            <w:r w:rsidR="000F6B50">
              <w:rPr>
                <w:sz w:val="20"/>
              </w:rPr>
              <w:t>due</w:t>
            </w:r>
            <w:r w:rsidR="000F6B50">
              <w:rPr>
                <w:spacing w:val="-3"/>
                <w:sz w:val="20"/>
              </w:rPr>
              <w:t xml:space="preserve"> </w:t>
            </w:r>
            <w:r w:rsidR="000F6B50">
              <w:rPr>
                <w:sz w:val="20"/>
              </w:rPr>
              <w:t>in</w:t>
            </w:r>
            <w:r w:rsidR="000F6B50">
              <w:rPr>
                <w:spacing w:val="-1"/>
                <w:sz w:val="20"/>
              </w:rPr>
              <w:t xml:space="preserve"> </w:t>
            </w:r>
            <w:r w:rsidR="000F6B50">
              <w:rPr>
                <w:sz w:val="20"/>
              </w:rPr>
              <w:t>ePlan</w:t>
            </w:r>
            <w:r w:rsidR="000F6B50">
              <w:rPr>
                <w:spacing w:val="-1"/>
                <w:sz w:val="20"/>
              </w:rPr>
              <w:t xml:space="preserve"> </w:t>
            </w:r>
            <w:r w:rsidR="000F6B50">
              <w:rPr>
                <w:sz w:val="20"/>
              </w:rPr>
              <w:t xml:space="preserve">August </w:t>
            </w:r>
            <w:r w:rsidR="000F6B50">
              <w:rPr>
                <w:spacing w:val="-5"/>
                <w:sz w:val="20"/>
              </w:rPr>
              <w:t>1</w:t>
            </w:r>
          </w:p>
          <w:p w14:paraId="0C0A2CEF" w14:textId="7BF13559" w:rsidR="00F31324" w:rsidRDefault="000F6B50" w:rsidP="00BA4666">
            <w:pPr>
              <w:pStyle w:val="TableParagraph"/>
              <w:numPr>
                <w:ilvl w:val="0"/>
                <w:numId w:val="7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McKinney-Ven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udget du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 xml:space="preserve">in </w:t>
            </w:r>
            <w:r>
              <w:rPr>
                <w:spacing w:val="-2"/>
                <w:sz w:val="20"/>
              </w:rPr>
              <w:t>ePlan</w:t>
            </w:r>
          </w:p>
          <w:p w14:paraId="0C0A2CF0" w14:textId="61CA1B5D" w:rsidR="00F31324" w:rsidRDefault="000F6B50" w:rsidP="00BA4666">
            <w:pPr>
              <w:pStyle w:val="TableParagraph"/>
              <w:numPr>
                <w:ilvl w:val="0"/>
                <w:numId w:val="7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Waiver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tain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it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X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nd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ue</w:t>
            </w:r>
          </w:p>
          <w:p w14:paraId="0C0A2CF1" w14:textId="64333679" w:rsidR="00F31324" w:rsidRDefault="008E2B65" w:rsidP="00BA4666">
            <w:pPr>
              <w:pStyle w:val="TableParagraph"/>
              <w:numPr>
                <w:ilvl w:val="0"/>
                <w:numId w:val="7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F</w:t>
            </w:r>
            <w:r w:rsidR="000F6B50">
              <w:rPr>
                <w:sz w:val="20"/>
              </w:rPr>
              <w:t>unds</w:t>
            </w:r>
            <w:r w:rsidR="000F6B50">
              <w:rPr>
                <w:spacing w:val="-5"/>
                <w:sz w:val="20"/>
              </w:rPr>
              <w:t xml:space="preserve"> </w:t>
            </w:r>
            <w:r w:rsidR="000F6B50">
              <w:rPr>
                <w:sz w:val="20"/>
              </w:rPr>
              <w:t xml:space="preserve">must </w:t>
            </w:r>
            <w:proofErr w:type="gramStart"/>
            <w:r w:rsidR="000F6B50">
              <w:rPr>
                <w:sz w:val="20"/>
              </w:rPr>
              <w:t>be</w:t>
            </w:r>
            <w:r w:rsidR="000F6B50">
              <w:rPr>
                <w:spacing w:val="-2"/>
                <w:sz w:val="20"/>
              </w:rPr>
              <w:t xml:space="preserve"> </w:t>
            </w:r>
            <w:r w:rsidR="000F6B50">
              <w:rPr>
                <w:sz w:val="20"/>
              </w:rPr>
              <w:t>obligated</w:t>
            </w:r>
            <w:proofErr w:type="gramEnd"/>
            <w:r w:rsidR="000F6B50">
              <w:rPr>
                <w:spacing w:val="-4"/>
                <w:sz w:val="20"/>
              </w:rPr>
              <w:t xml:space="preserve"> </w:t>
            </w:r>
            <w:r w:rsidR="00ED0AC7">
              <w:rPr>
                <w:sz w:val="20"/>
              </w:rPr>
              <w:t>by</w:t>
            </w:r>
            <w:r w:rsidR="000F6B50">
              <w:rPr>
                <w:spacing w:val="1"/>
                <w:sz w:val="20"/>
              </w:rPr>
              <w:t xml:space="preserve"> </w:t>
            </w:r>
            <w:r w:rsidR="000F6B50">
              <w:rPr>
                <w:spacing w:val="-2"/>
                <w:sz w:val="20"/>
              </w:rPr>
              <w:t>September</w:t>
            </w:r>
            <w:r>
              <w:rPr>
                <w:spacing w:val="-2"/>
                <w:sz w:val="20"/>
              </w:rPr>
              <w:t xml:space="preserve"> 30</w:t>
            </w:r>
          </w:p>
        </w:tc>
      </w:tr>
      <w:tr w:rsidR="00F31324" w14:paraId="0C0A2CF6" w14:textId="77777777">
        <w:trPr>
          <w:trHeight w:val="890"/>
        </w:trPr>
        <w:tc>
          <w:tcPr>
            <w:tcW w:w="1440" w:type="dxa"/>
          </w:tcPr>
          <w:p w14:paraId="0C0A2CF3" w14:textId="77777777" w:rsidR="00F31324" w:rsidRDefault="000F6B50">
            <w:pPr>
              <w:pStyle w:val="TableParagraph"/>
              <w:spacing w:before="1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October/ November</w:t>
            </w:r>
          </w:p>
        </w:tc>
        <w:tc>
          <w:tcPr>
            <w:tcW w:w="8640" w:type="dxa"/>
          </w:tcPr>
          <w:p w14:paraId="0C0A2CF4" w14:textId="146A54BA" w:rsidR="00F31324" w:rsidRDefault="000F6B50" w:rsidP="00BA4666">
            <w:pPr>
              <w:pStyle w:val="TableParagraph"/>
              <w:numPr>
                <w:ilvl w:val="0"/>
                <w:numId w:val="6"/>
              </w:numPr>
              <w:tabs>
                <w:tab w:val="left" w:pos="403"/>
              </w:tabs>
              <w:ind w:right="117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id-Yea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erforma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view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mplat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wil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red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bmiss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indow in ePlan will open</w:t>
            </w:r>
          </w:p>
          <w:p w14:paraId="0C0A2CF5" w14:textId="4E4112B3" w:rsidR="00F31324" w:rsidRDefault="000F6B50" w:rsidP="00BA4666">
            <w:pPr>
              <w:pStyle w:val="TableParagraph"/>
              <w:numPr>
                <w:ilvl w:val="0"/>
                <w:numId w:val="6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Quarterl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ordinator</w:t>
            </w:r>
          </w:p>
        </w:tc>
      </w:tr>
      <w:tr w:rsidR="00F31324" w14:paraId="0C0A2CF9" w14:textId="77777777" w:rsidTr="00BA4666">
        <w:trPr>
          <w:trHeight w:val="429"/>
        </w:trPr>
        <w:tc>
          <w:tcPr>
            <w:tcW w:w="1440" w:type="dxa"/>
          </w:tcPr>
          <w:p w14:paraId="0C0A2CF7" w14:textId="77777777" w:rsidR="00F31324" w:rsidRDefault="000F6B50">
            <w:pPr>
              <w:pStyle w:val="TableParagraph"/>
              <w:spacing w:line="270" w:lineRule="exact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December</w:t>
            </w:r>
          </w:p>
        </w:tc>
        <w:tc>
          <w:tcPr>
            <w:tcW w:w="8640" w:type="dxa"/>
          </w:tcPr>
          <w:p w14:paraId="0C0A2CF8" w14:textId="346DFB1D" w:rsidR="00F31324" w:rsidRDefault="008E2B65" w:rsidP="00BA4666">
            <w:pPr>
              <w:pStyle w:val="TableParagraph"/>
              <w:numPr>
                <w:ilvl w:val="0"/>
                <w:numId w:val="5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McKinney-Vento F</w:t>
            </w:r>
            <w:r w:rsidR="000F6B50">
              <w:rPr>
                <w:sz w:val="20"/>
              </w:rPr>
              <w:t>unds</w:t>
            </w:r>
            <w:r w:rsidR="000F6B50">
              <w:rPr>
                <w:spacing w:val="-5"/>
                <w:sz w:val="20"/>
              </w:rPr>
              <w:t xml:space="preserve"> </w:t>
            </w:r>
            <w:r w:rsidR="000F6B50">
              <w:rPr>
                <w:sz w:val="20"/>
              </w:rPr>
              <w:t>must be</w:t>
            </w:r>
            <w:r w:rsidR="000F6B50">
              <w:rPr>
                <w:spacing w:val="-2"/>
                <w:sz w:val="20"/>
              </w:rPr>
              <w:t xml:space="preserve"> </w:t>
            </w:r>
            <w:r w:rsidR="000F6B50">
              <w:rPr>
                <w:sz w:val="20"/>
              </w:rPr>
              <w:t xml:space="preserve">liquidated </w:t>
            </w:r>
            <w:r>
              <w:rPr>
                <w:sz w:val="20"/>
              </w:rPr>
              <w:t xml:space="preserve">by </w:t>
            </w:r>
            <w:r w:rsidR="000F6B50">
              <w:rPr>
                <w:spacing w:val="-2"/>
                <w:sz w:val="20"/>
              </w:rPr>
              <w:t>December</w:t>
            </w:r>
            <w:r>
              <w:rPr>
                <w:spacing w:val="-2"/>
                <w:sz w:val="20"/>
              </w:rPr>
              <w:t xml:space="preserve"> 30</w:t>
            </w:r>
          </w:p>
        </w:tc>
      </w:tr>
      <w:tr w:rsidR="00F31324" w14:paraId="0C0A2CFE" w14:textId="77777777" w:rsidTr="00BA4666">
        <w:trPr>
          <w:trHeight w:val="987"/>
        </w:trPr>
        <w:tc>
          <w:tcPr>
            <w:tcW w:w="1440" w:type="dxa"/>
          </w:tcPr>
          <w:p w14:paraId="0C0A2CFA" w14:textId="77777777" w:rsidR="00F31324" w:rsidRDefault="000F6B50">
            <w:pPr>
              <w:pStyle w:val="TableParagraph"/>
              <w:spacing w:before="1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January</w:t>
            </w:r>
          </w:p>
        </w:tc>
        <w:tc>
          <w:tcPr>
            <w:tcW w:w="8640" w:type="dxa"/>
          </w:tcPr>
          <w:p w14:paraId="0C0A2CFB" w14:textId="46F383A3" w:rsidR="00F31324" w:rsidRDefault="000F6B50" w:rsidP="00BA4666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Mid-Yea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erforma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view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u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 xml:space="preserve">in </w:t>
            </w:r>
            <w:r>
              <w:rPr>
                <w:spacing w:val="-2"/>
                <w:sz w:val="20"/>
              </w:rPr>
              <w:t>ePlan</w:t>
            </w:r>
          </w:p>
          <w:p w14:paraId="0C0A2CFC" w14:textId="070DE314" w:rsidR="00F31324" w:rsidRDefault="000F6B50" w:rsidP="00BA4666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Mid-Yea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erformanc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view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ll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il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ak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lace</w:t>
            </w:r>
          </w:p>
          <w:p w14:paraId="0C0A2CFD" w14:textId="3ACD2818" w:rsidR="00F31324" w:rsidRDefault="000F6B50" w:rsidP="00BA4666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Quarterl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ordinator</w:t>
            </w:r>
          </w:p>
        </w:tc>
      </w:tr>
      <w:tr w:rsidR="00F31324" w14:paraId="0C0A2D01" w14:textId="77777777" w:rsidTr="00BA4666">
        <w:trPr>
          <w:trHeight w:val="447"/>
        </w:trPr>
        <w:tc>
          <w:tcPr>
            <w:tcW w:w="1440" w:type="dxa"/>
          </w:tcPr>
          <w:p w14:paraId="0C0A2CFF" w14:textId="77777777" w:rsidR="00F31324" w:rsidRDefault="000F6B50" w:rsidP="00BA4666">
            <w:pPr>
              <w:pStyle w:val="TableParagraph"/>
              <w:ind w:left="115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February</w:t>
            </w:r>
          </w:p>
        </w:tc>
        <w:tc>
          <w:tcPr>
            <w:tcW w:w="8640" w:type="dxa"/>
          </w:tcPr>
          <w:p w14:paraId="0C0A2D00" w14:textId="6B87F28A" w:rsidR="00F31324" w:rsidRDefault="000F6B50" w:rsidP="00BA4666">
            <w:pPr>
              <w:pStyle w:val="TableParagraph"/>
              <w:numPr>
                <w:ilvl w:val="0"/>
                <w:numId w:val="3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maind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id-Yea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rforma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view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ll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akes</w:t>
            </w:r>
            <w:r>
              <w:rPr>
                <w:spacing w:val="-2"/>
                <w:sz w:val="20"/>
              </w:rPr>
              <w:t xml:space="preserve"> place.</w:t>
            </w:r>
          </w:p>
        </w:tc>
      </w:tr>
      <w:tr w:rsidR="00F31324" w14:paraId="0C0A2D05" w14:textId="77777777" w:rsidTr="00BA4666">
        <w:trPr>
          <w:trHeight w:val="699"/>
        </w:trPr>
        <w:tc>
          <w:tcPr>
            <w:tcW w:w="1440" w:type="dxa"/>
          </w:tcPr>
          <w:p w14:paraId="0C0A2D02" w14:textId="77777777" w:rsidR="00F31324" w:rsidRDefault="000F6B50">
            <w:pPr>
              <w:pStyle w:val="TableParagraph"/>
              <w:ind w:left="115" w:right="589" w:firstLine="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March/ </w:t>
            </w:r>
            <w:r>
              <w:rPr>
                <w:b/>
                <w:spacing w:val="-4"/>
                <w:sz w:val="20"/>
              </w:rPr>
              <w:t>April</w:t>
            </w:r>
          </w:p>
        </w:tc>
        <w:tc>
          <w:tcPr>
            <w:tcW w:w="8640" w:type="dxa"/>
          </w:tcPr>
          <w:p w14:paraId="0C0A2D03" w14:textId="59707F75" w:rsidR="00F31324" w:rsidRDefault="000F6B50" w:rsidP="00BA4666">
            <w:pPr>
              <w:pStyle w:val="TableParagraph"/>
              <w:numPr>
                <w:ilvl w:val="0"/>
                <w:numId w:val="2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Closeou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por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empl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pen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 xml:space="preserve">in </w:t>
            </w:r>
            <w:r>
              <w:rPr>
                <w:spacing w:val="-2"/>
                <w:sz w:val="20"/>
              </w:rPr>
              <w:t>ePlan</w:t>
            </w:r>
          </w:p>
          <w:p w14:paraId="0C0A2D04" w14:textId="4BD697ED" w:rsidR="00F31324" w:rsidRDefault="000F6B50" w:rsidP="00BA4666">
            <w:pPr>
              <w:pStyle w:val="TableParagraph"/>
              <w:numPr>
                <w:ilvl w:val="0"/>
                <w:numId w:val="2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Quarterl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cKinney-Vent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ordinator</w:t>
            </w:r>
          </w:p>
        </w:tc>
      </w:tr>
      <w:tr w:rsidR="00F31324" w14:paraId="0C0A2D08" w14:textId="77777777" w:rsidTr="00BA4666">
        <w:trPr>
          <w:trHeight w:val="447"/>
        </w:trPr>
        <w:tc>
          <w:tcPr>
            <w:tcW w:w="1440" w:type="dxa"/>
          </w:tcPr>
          <w:p w14:paraId="0C0A2D06" w14:textId="77777777" w:rsidR="00F31324" w:rsidRDefault="000F6B50">
            <w:pPr>
              <w:pStyle w:val="TableParagraph"/>
              <w:spacing w:before="1"/>
              <w:ind w:left="115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May/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June</w:t>
            </w:r>
          </w:p>
        </w:tc>
        <w:tc>
          <w:tcPr>
            <w:tcW w:w="8640" w:type="dxa"/>
          </w:tcPr>
          <w:p w14:paraId="0C0A2D07" w14:textId="028F3292" w:rsidR="00F31324" w:rsidRDefault="000F6B50" w:rsidP="00BA4666">
            <w:pPr>
              <w:pStyle w:val="TableParagraph"/>
              <w:numPr>
                <w:ilvl w:val="0"/>
                <w:numId w:val="1"/>
              </w:numPr>
              <w:tabs>
                <w:tab w:val="left" w:pos="403"/>
              </w:tabs>
              <w:rPr>
                <w:sz w:val="20"/>
              </w:rPr>
            </w:pPr>
            <w:r>
              <w:rPr>
                <w:sz w:val="20"/>
              </w:rPr>
              <w:t>Closeou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por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Plan</w:t>
            </w:r>
          </w:p>
        </w:tc>
      </w:tr>
    </w:tbl>
    <w:p w14:paraId="0C0A2D09" w14:textId="77777777" w:rsidR="00BD6CBA" w:rsidRDefault="00BD6CBA"/>
    <w:sectPr w:rsidR="00BD6CBA" w:rsidSect="009D2757">
      <w:headerReference w:type="default" r:id="rId20"/>
      <w:footerReference w:type="default" r:id="rId21"/>
      <w:pgSz w:w="12240" w:h="15840"/>
      <w:pgMar w:top="1640" w:right="920" w:bottom="1420" w:left="980" w:header="1440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B2E50B" w14:textId="77777777" w:rsidR="002967C2" w:rsidRDefault="002967C2">
      <w:r>
        <w:separator/>
      </w:r>
    </w:p>
  </w:endnote>
  <w:endnote w:type="continuationSeparator" w:id="0">
    <w:p w14:paraId="5FEEE924" w14:textId="77777777" w:rsidR="002967C2" w:rsidRDefault="002967C2">
      <w:r>
        <w:continuationSeparator/>
      </w:r>
    </w:p>
  </w:endnote>
  <w:endnote w:type="continuationNotice" w:id="1">
    <w:p w14:paraId="31D7FD75" w14:textId="77777777" w:rsidR="002967C2" w:rsidRDefault="002967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A2D0D" w14:textId="6B4F9F8E" w:rsidR="00F31324" w:rsidRDefault="00644B2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0C0A2D15" wp14:editId="0A8A00DC">
              <wp:simplePos x="0" y="0"/>
              <wp:positionH relativeFrom="page">
                <wp:posOffset>5986780</wp:posOffset>
              </wp:positionH>
              <wp:positionV relativeFrom="page">
                <wp:posOffset>9309100</wp:posOffset>
              </wp:positionV>
              <wp:extent cx="1072515" cy="181610"/>
              <wp:effectExtent l="0" t="0" r="0" b="0"/>
              <wp:wrapNone/>
              <wp:docPr id="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2515" cy="181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0A2D1B" w14:textId="2297821E" w:rsidR="00F31324" w:rsidRDefault="000F6B50" w:rsidP="009D2757">
                          <w:pPr>
                            <w:pStyle w:val="BodyText"/>
                            <w:spacing w:before="20"/>
                            <w:ind w:left="60"/>
                            <w:jc w:val="right"/>
                          </w:pPr>
                          <w:r>
                            <w:rPr>
                              <w:color w:val="7D7578"/>
                            </w:rPr>
                            <w:fldChar w:fldCharType="begin"/>
                          </w:r>
                          <w:r>
                            <w:rPr>
                              <w:color w:val="7D7578"/>
                            </w:rPr>
                            <w:instrText xml:space="preserve"> PAGE </w:instrText>
                          </w:r>
                          <w:r>
                            <w:rPr>
                              <w:color w:val="7D7578"/>
                            </w:rPr>
                            <w:fldChar w:fldCharType="separate"/>
                          </w:r>
                          <w:r>
                            <w:rPr>
                              <w:color w:val="7D7578"/>
                            </w:rPr>
                            <w:t>2</w:t>
                          </w:r>
                          <w:r>
                            <w:rPr>
                              <w:color w:val="7D7578"/>
                            </w:rPr>
                            <w:fldChar w:fldCharType="end"/>
                          </w:r>
                          <w:r>
                            <w:rPr>
                              <w:color w:val="7D7578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|</w:t>
                          </w:r>
                          <w:r w:rsidR="000F1F24">
                            <w:rPr>
                              <w:color w:val="7D7578"/>
                            </w:rPr>
                            <w:t>Decem</w:t>
                          </w:r>
                          <w:r w:rsidR="008E2B65">
                            <w:rPr>
                              <w:color w:val="7D7578"/>
                            </w:rPr>
                            <w:t>ber 202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0A2D15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6" type="#_x0000_t202" style="position:absolute;margin-left:471.4pt;margin-top:733pt;width:84.45pt;height:14.3pt;z-index:-2516582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" filled="f" stroked="f">
              <v:textbox inset="0,0,0,0">
                <w:txbxContent>
                  <w:p w14:paraId="0C0A2D1B" w14:textId="2297821E" w:rsidR="00F31324" w:rsidRDefault="000F6B50" w:rsidP="009D2757">
                    <w:pPr>
                      <w:pStyle w:val="BodyText"/>
                      <w:spacing w:before="20"/>
                      <w:ind w:left="60"/>
                      <w:jc w:val="right"/>
                    </w:pPr>
                    <w:r>
                      <w:rPr>
                        <w:color w:val="7D7578"/>
                      </w:rPr>
                      <w:fldChar w:fldCharType="begin"/>
                    </w:r>
                    <w:r>
                      <w:rPr>
                        <w:color w:val="7D7578"/>
                      </w:rPr>
                      <w:instrText xml:space="preserve"> PAGE </w:instrText>
                    </w:r>
                    <w:r>
                      <w:rPr>
                        <w:color w:val="7D7578"/>
                      </w:rPr>
                      <w:fldChar w:fldCharType="separate"/>
                    </w:r>
                    <w:r>
                      <w:rPr>
                        <w:color w:val="7D7578"/>
                      </w:rPr>
                      <w:t>2</w:t>
                    </w:r>
                    <w:r>
                      <w:rPr>
                        <w:color w:val="7D7578"/>
                      </w:rPr>
                      <w:fldChar w:fldCharType="end"/>
                    </w:r>
                    <w:r>
                      <w:rPr>
                        <w:color w:val="7D7578"/>
                        <w:spacing w:val="-1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|</w:t>
                    </w:r>
                    <w:r w:rsidR="000F1F24">
                      <w:rPr>
                        <w:color w:val="7D7578"/>
                      </w:rPr>
                      <w:t>Decem</w:t>
                    </w:r>
                    <w:r w:rsidR="008E2B65">
                      <w:rPr>
                        <w:color w:val="7D7578"/>
                      </w:rPr>
                      <w:t>ber 202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0C0A2D13" wp14:editId="08A30B9B">
              <wp:simplePos x="0" y="0"/>
              <wp:positionH relativeFrom="page">
                <wp:posOffset>673100</wp:posOffset>
              </wp:positionH>
              <wp:positionV relativeFrom="page">
                <wp:posOffset>9309100</wp:posOffset>
              </wp:positionV>
              <wp:extent cx="6336030" cy="0"/>
              <wp:effectExtent l="0" t="0" r="0" b="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3603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D900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A2FA4A" id="Line 3" o:spid="_x0000_s1026" style="position:absolute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3pt,733pt" to="551.9pt,7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" strokecolor="#d9002f" strokeweight=".2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0C0A2D14" wp14:editId="41D80BF6">
              <wp:simplePos x="0" y="0"/>
              <wp:positionH relativeFrom="page">
                <wp:posOffset>673100</wp:posOffset>
              </wp:positionH>
              <wp:positionV relativeFrom="page">
                <wp:posOffset>9309100</wp:posOffset>
              </wp:positionV>
              <wp:extent cx="4124960" cy="455930"/>
              <wp:effectExtent l="0" t="0" r="0" b="0"/>
              <wp:wrapNone/>
              <wp:docPr id="1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4960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0A2D19" w14:textId="77777777" w:rsidR="00F31324" w:rsidRDefault="000F6B50">
                          <w:pPr>
                            <w:pStyle w:val="BodyText"/>
                            <w:spacing w:before="20" w:line="231" w:lineRule="exact"/>
                            <w:ind w:left="20"/>
                          </w:pPr>
                          <w:r>
                            <w:rPr>
                              <w:color w:val="7D7578"/>
                            </w:rPr>
                            <w:t>Division</w:t>
                          </w:r>
                          <w:r>
                            <w:rPr>
                              <w:color w:val="7D7578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of</w:t>
                          </w:r>
                          <w:r>
                            <w:rPr>
                              <w:color w:val="7D7578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Federal</w:t>
                          </w:r>
                          <w:r>
                            <w:rPr>
                              <w:color w:val="7D7578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 xml:space="preserve">Programs and </w:t>
                          </w:r>
                          <w:r>
                            <w:rPr>
                              <w:color w:val="7D7578"/>
                              <w:spacing w:val="-2"/>
                            </w:rPr>
                            <w:t>Oversight</w:t>
                          </w:r>
                        </w:p>
                        <w:p w14:paraId="0C0A2D1A" w14:textId="77777777" w:rsidR="00F31324" w:rsidRDefault="000F6B50">
                          <w:pPr>
                            <w:pStyle w:val="BodyText"/>
                            <w:spacing w:before="8" w:line="211" w:lineRule="auto"/>
                            <w:ind w:left="20"/>
                          </w:pPr>
                          <w:r>
                            <w:rPr>
                              <w:color w:val="7D7578"/>
                            </w:rPr>
                            <w:t>710</w:t>
                          </w:r>
                          <w:r>
                            <w:rPr>
                              <w:color w:val="7D7578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James</w:t>
                          </w:r>
                          <w:r>
                            <w:rPr>
                              <w:color w:val="7D7578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Robertson</w:t>
                          </w:r>
                          <w:r>
                            <w:rPr>
                              <w:color w:val="7D7578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Parkway</w:t>
                          </w:r>
                          <w:r>
                            <w:rPr>
                              <w:color w:val="7D7578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•</w:t>
                          </w:r>
                          <w:r>
                            <w:rPr>
                              <w:color w:val="7D7578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Andrew</w:t>
                          </w:r>
                          <w:r>
                            <w:rPr>
                              <w:color w:val="7D7578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Johnson</w:t>
                          </w:r>
                          <w:r>
                            <w:rPr>
                              <w:color w:val="7D7578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Tower</w:t>
                          </w:r>
                          <w:r>
                            <w:rPr>
                              <w:color w:val="7D7578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•</w:t>
                          </w:r>
                          <w:r>
                            <w:rPr>
                              <w:color w:val="7D7578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Nashville,</w:t>
                          </w:r>
                          <w:r>
                            <w:rPr>
                              <w:color w:val="7D7578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>TN</w:t>
                          </w:r>
                          <w:r>
                            <w:rPr>
                              <w:color w:val="7D7578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7D7578"/>
                            </w:rPr>
                            <w:t xml:space="preserve">37243 </w:t>
                          </w:r>
                          <w:r>
                            <w:rPr>
                              <w:color w:val="7D7578"/>
                              <w:spacing w:val="-2"/>
                            </w:rPr>
                            <w:t>tn.gov/edu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0A2D14" id="docshape3" o:spid="_x0000_s1027" type="#_x0000_t202" style="position:absolute;margin-left:53pt;margin-top:733pt;width:324.8pt;height:35.9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" filled="f" stroked="f">
              <v:textbox inset="0,0,0,0">
                <w:txbxContent>
                  <w:p w14:paraId="0C0A2D19" w14:textId="77777777" w:rsidR="00F31324" w:rsidRDefault="000F6B50">
                    <w:pPr>
                      <w:pStyle w:val="BodyText"/>
                      <w:spacing w:before="20" w:line="231" w:lineRule="exact"/>
                      <w:ind w:left="20"/>
                    </w:pPr>
                    <w:r>
                      <w:rPr>
                        <w:color w:val="7D7578"/>
                      </w:rPr>
                      <w:t>Division</w:t>
                    </w:r>
                    <w:r>
                      <w:rPr>
                        <w:color w:val="7D7578"/>
                        <w:spacing w:val="-2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of</w:t>
                    </w:r>
                    <w:r>
                      <w:rPr>
                        <w:color w:val="7D7578"/>
                        <w:spacing w:val="-3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Federal</w:t>
                    </w:r>
                    <w:r>
                      <w:rPr>
                        <w:color w:val="7D7578"/>
                        <w:spacing w:val="-4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 xml:space="preserve">Programs and </w:t>
                    </w:r>
                    <w:r>
                      <w:rPr>
                        <w:color w:val="7D7578"/>
                        <w:spacing w:val="-2"/>
                      </w:rPr>
                      <w:t>Oversight</w:t>
                    </w:r>
                  </w:p>
                  <w:p w14:paraId="0C0A2D1A" w14:textId="77777777" w:rsidR="00F31324" w:rsidRDefault="000F6B50">
                    <w:pPr>
                      <w:pStyle w:val="BodyText"/>
                      <w:spacing w:before="8" w:line="211" w:lineRule="auto"/>
                      <w:ind w:left="20"/>
                    </w:pPr>
                    <w:r>
                      <w:rPr>
                        <w:color w:val="7D7578"/>
                      </w:rPr>
                      <w:t>710</w:t>
                    </w:r>
                    <w:r>
                      <w:rPr>
                        <w:color w:val="7D7578"/>
                        <w:spacing w:val="-2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James</w:t>
                    </w:r>
                    <w:r>
                      <w:rPr>
                        <w:color w:val="7D7578"/>
                        <w:spacing w:val="-1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Robertson</w:t>
                    </w:r>
                    <w:r>
                      <w:rPr>
                        <w:color w:val="7D7578"/>
                        <w:spacing w:val="-6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Parkway</w:t>
                    </w:r>
                    <w:r>
                      <w:rPr>
                        <w:color w:val="7D7578"/>
                        <w:spacing w:val="-2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•</w:t>
                    </w:r>
                    <w:r>
                      <w:rPr>
                        <w:color w:val="7D7578"/>
                        <w:spacing w:val="-6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Andrew</w:t>
                    </w:r>
                    <w:r>
                      <w:rPr>
                        <w:color w:val="7D7578"/>
                        <w:spacing w:val="-3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Johnson</w:t>
                    </w:r>
                    <w:r>
                      <w:rPr>
                        <w:color w:val="7D7578"/>
                        <w:spacing w:val="-6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Tower</w:t>
                    </w:r>
                    <w:r>
                      <w:rPr>
                        <w:color w:val="7D7578"/>
                        <w:spacing w:val="-5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•</w:t>
                    </w:r>
                    <w:r>
                      <w:rPr>
                        <w:color w:val="7D7578"/>
                        <w:spacing w:val="-3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Nashville,</w:t>
                    </w:r>
                    <w:r>
                      <w:rPr>
                        <w:color w:val="7D7578"/>
                        <w:spacing w:val="-3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>TN</w:t>
                    </w:r>
                    <w:r>
                      <w:rPr>
                        <w:color w:val="7D7578"/>
                        <w:spacing w:val="-3"/>
                      </w:rPr>
                      <w:t xml:space="preserve"> </w:t>
                    </w:r>
                    <w:r>
                      <w:rPr>
                        <w:color w:val="7D7578"/>
                      </w:rPr>
                      <w:t xml:space="preserve">37243 </w:t>
                    </w:r>
                    <w:r>
                      <w:rPr>
                        <w:color w:val="7D7578"/>
                        <w:spacing w:val="-2"/>
                      </w:rPr>
                      <w:t>tn.gov/edu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7601E" w14:textId="77777777" w:rsidR="002967C2" w:rsidRDefault="002967C2">
      <w:r>
        <w:separator/>
      </w:r>
    </w:p>
  </w:footnote>
  <w:footnote w:type="continuationSeparator" w:id="0">
    <w:p w14:paraId="283D3B0A" w14:textId="77777777" w:rsidR="002967C2" w:rsidRDefault="002967C2">
      <w:r>
        <w:continuationSeparator/>
      </w:r>
    </w:p>
  </w:footnote>
  <w:footnote w:type="continuationNotice" w:id="1">
    <w:p w14:paraId="61AF2151" w14:textId="77777777" w:rsidR="002967C2" w:rsidRDefault="002967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A2D0C" w14:textId="77777777" w:rsidR="00F31324" w:rsidRDefault="000F6B5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2848" behindDoc="1" locked="0" layoutInCell="1" allowOverlap="1" wp14:anchorId="0C0A2D11" wp14:editId="0D5B527B">
          <wp:simplePos x="0" y="0"/>
          <wp:positionH relativeFrom="page">
            <wp:posOffset>685800</wp:posOffset>
          </wp:positionH>
          <wp:positionV relativeFrom="page">
            <wp:posOffset>345057</wp:posOffset>
          </wp:positionV>
          <wp:extent cx="1481454" cy="585469"/>
          <wp:effectExtent l="0" t="0" r="0" b="0"/>
          <wp:wrapNone/>
          <wp:docPr id="3" name="Picture 3" descr="Tennessee Department of Education Logo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81454" cy="5854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139FE"/>
    <w:multiLevelType w:val="hybridMultilevel"/>
    <w:tmpl w:val="E39A2BCC"/>
    <w:lvl w:ilvl="0" w:tplc="8C4A8B1A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A5C8052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329017A4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4C2C83E6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AE325798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CCB023AE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2396AA10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975AC1C6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594041EA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1" w15:restartNumberingAfterBreak="0">
    <w:nsid w:val="11F4655F"/>
    <w:multiLevelType w:val="hybridMultilevel"/>
    <w:tmpl w:val="939C6EAC"/>
    <w:lvl w:ilvl="0" w:tplc="3F40E296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0CAEF92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78B2B018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22B85A4C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80AE3BF4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8EC80652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B5201AC0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7FF65D4A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6CDA6ED8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2" w15:restartNumberingAfterBreak="0">
    <w:nsid w:val="198E069C"/>
    <w:multiLevelType w:val="hybridMultilevel"/>
    <w:tmpl w:val="60007CEC"/>
    <w:lvl w:ilvl="0" w:tplc="EC924AFE">
      <w:numFmt w:val="bullet"/>
      <w:lvlText w:val=""/>
      <w:lvlJc w:val="left"/>
      <w:pPr>
        <w:ind w:left="402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0987C8A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5832F0EC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49FCB24A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747AD8F2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464AE102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B8622F5E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A0487806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E0A81264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3" w15:restartNumberingAfterBreak="0">
    <w:nsid w:val="21CD6AE3"/>
    <w:multiLevelType w:val="hybridMultilevel"/>
    <w:tmpl w:val="853A7232"/>
    <w:lvl w:ilvl="0" w:tplc="40C07E94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856CE29E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4E403E92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FC26C8E4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7BC4AFEA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29A8887C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8610B16A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B5DE9788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B76AEF42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4" w15:restartNumberingAfterBreak="0">
    <w:nsid w:val="28F91A36"/>
    <w:multiLevelType w:val="hybridMultilevel"/>
    <w:tmpl w:val="646CF9EA"/>
    <w:lvl w:ilvl="0" w:tplc="43129F7E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BBABA2E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15EE8D8C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B2EEEDDE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F064BAD4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E51625F4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506CC9BA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57ACF0E4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F34E9A8C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5" w15:restartNumberingAfterBreak="0">
    <w:nsid w:val="2AAE0116"/>
    <w:multiLevelType w:val="hybridMultilevel"/>
    <w:tmpl w:val="C654057A"/>
    <w:lvl w:ilvl="0" w:tplc="83224F7C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D3C0B3A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EBB2C2B6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3DD45036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B5C6DBC0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F5C2D806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FED24C24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7006158C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DB607F94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6" w15:restartNumberingAfterBreak="0">
    <w:nsid w:val="2BF8733B"/>
    <w:multiLevelType w:val="hybridMultilevel"/>
    <w:tmpl w:val="C9C8895E"/>
    <w:lvl w:ilvl="0" w:tplc="75221534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E0CA3C74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77E4CB46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F29AC010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A678CE24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CB4EF17E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F6F4775C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A99672BE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540A7C80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7" w15:restartNumberingAfterBreak="0">
    <w:nsid w:val="2E0D720E"/>
    <w:multiLevelType w:val="hybridMultilevel"/>
    <w:tmpl w:val="A46A06F4"/>
    <w:lvl w:ilvl="0" w:tplc="03345B52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462439C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0368F10C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0D221EF4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BB36AF48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E8F8169E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103C44A4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DDC0CB5C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46824330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8" w15:restartNumberingAfterBreak="0">
    <w:nsid w:val="365473EB"/>
    <w:multiLevelType w:val="hybridMultilevel"/>
    <w:tmpl w:val="92CAE2D8"/>
    <w:lvl w:ilvl="0" w:tplc="2696B994">
      <w:numFmt w:val="bullet"/>
      <w:lvlText w:val=""/>
      <w:lvlJc w:val="left"/>
      <w:pPr>
        <w:ind w:left="402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19180764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F1529248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5150E2F4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3B7EB9B0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1C3EB918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60CCE816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4EDCB500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5C7EAF66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9" w15:restartNumberingAfterBreak="0">
    <w:nsid w:val="36DD7058"/>
    <w:multiLevelType w:val="hybridMultilevel"/>
    <w:tmpl w:val="51AA4B3E"/>
    <w:lvl w:ilvl="0" w:tplc="13C02E82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8F16E2C6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69C2B254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CA0CD5C8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F24E2396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AD96EB0C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E60E5ECA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0972B5F6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309657D4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10" w15:restartNumberingAfterBreak="0">
    <w:nsid w:val="4B1350F2"/>
    <w:multiLevelType w:val="hybridMultilevel"/>
    <w:tmpl w:val="25AEE504"/>
    <w:lvl w:ilvl="0" w:tplc="729094E6">
      <w:numFmt w:val="bullet"/>
      <w:lvlText w:val=""/>
      <w:lvlJc w:val="left"/>
      <w:pPr>
        <w:ind w:left="402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C770C7AC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929257E0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949C8D8C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ADC028CC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A784E8A8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35F0B448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E32EE38E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5E7C0F64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11" w15:restartNumberingAfterBreak="0">
    <w:nsid w:val="53E70CB9"/>
    <w:multiLevelType w:val="hybridMultilevel"/>
    <w:tmpl w:val="8514D7D4"/>
    <w:lvl w:ilvl="0" w:tplc="9C26FEE2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C608D44C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22A0CA5A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83084616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1F766AA8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0DA4C44E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9ED4C2D8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740C54D8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649C4462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12" w15:restartNumberingAfterBreak="0">
    <w:nsid w:val="55BE3290"/>
    <w:multiLevelType w:val="hybridMultilevel"/>
    <w:tmpl w:val="FC92F468"/>
    <w:lvl w:ilvl="0" w:tplc="D3C25450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B7005B6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731A411E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A900F6F2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36FAA51C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B82053A2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FEF49D54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3C8E8738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199E2D14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13" w15:restartNumberingAfterBreak="0">
    <w:nsid w:val="62DC4C01"/>
    <w:multiLevelType w:val="hybridMultilevel"/>
    <w:tmpl w:val="FD8C9142"/>
    <w:lvl w:ilvl="0" w:tplc="2B20E6D8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6AA489B6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73EA7356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3E7A3FCC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C8B67B46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9604A8C0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6D8045EE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4F9EF508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F8349552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14" w15:restartNumberingAfterBreak="0">
    <w:nsid w:val="7CCC7FE3"/>
    <w:multiLevelType w:val="hybridMultilevel"/>
    <w:tmpl w:val="1002820C"/>
    <w:lvl w:ilvl="0" w:tplc="A1BC4C40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9FF61708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038C4C6C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5712A1A0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ECF05758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1F66D23A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9F725264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42669CF2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62E69ACA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abstractNum w:abstractNumId="15" w15:restartNumberingAfterBreak="0">
    <w:nsid w:val="7D5E44D9"/>
    <w:multiLevelType w:val="hybridMultilevel"/>
    <w:tmpl w:val="D8F00C18"/>
    <w:lvl w:ilvl="0" w:tplc="5B96E75C">
      <w:numFmt w:val="bullet"/>
      <w:lvlText w:val=""/>
      <w:lvlJc w:val="left"/>
      <w:pPr>
        <w:ind w:left="403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61DA56DC">
      <w:numFmt w:val="bullet"/>
      <w:lvlText w:val="•"/>
      <w:lvlJc w:val="left"/>
      <w:pPr>
        <w:ind w:left="1223" w:hanging="288"/>
      </w:pPr>
      <w:rPr>
        <w:rFonts w:hint="default"/>
        <w:lang w:val="en-US" w:eastAsia="en-US" w:bidi="ar-SA"/>
      </w:rPr>
    </w:lvl>
    <w:lvl w:ilvl="2" w:tplc="A4A83ADA">
      <w:numFmt w:val="bullet"/>
      <w:lvlText w:val="•"/>
      <w:lvlJc w:val="left"/>
      <w:pPr>
        <w:ind w:left="2046" w:hanging="288"/>
      </w:pPr>
      <w:rPr>
        <w:rFonts w:hint="default"/>
        <w:lang w:val="en-US" w:eastAsia="en-US" w:bidi="ar-SA"/>
      </w:rPr>
    </w:lvl>
    <w:lvl w:ilvl="3" w:tplc="2ADE0482">
      <w:numFmt w:val="bullet"/>
      <w:lvlText w:val="•"/>
      <w:lvlJc w:val="left"/>
      <w:pPr>
        <w:ind w:left="2869" w:hanging="288"/>
      </w:pPr>
      <w:rPr>
        <w:rFonts w:hint="default"/>
        <w:lang w:val="en-US" w:eastAsia="en-US" w:bidi="ar-SA"/>
      </w:rPr>
    </w:lvl>
    <w:lvl w:ilvl="4" w:tplc="2E746C34">
      <w:numFmt w:val="bullet"/>
      <w:lvlText w:val="•"/>
      <w:lvlJc w:val="left"/>
      <w:pPr>
        <w:ind w:left="3692" w:hanging="288"/>
      </w:pPr>
      <w:rPr>
        <w:rFonts w:hint="default"/>
        <w:lang w:val="en-US" w:eastAsia="en-US" w:bidi="ar-SA"/>
      </w:rPr>
    </w:lvl>
    <w:lvl w:ilvl="5" w:tplc="7E4CAF9C">
      <w:numFmt w:val="bullet"/>
      <w:lvlText w:val="•"/>
      <w:lvlJc w:val="left"/>
      <w:pPr>
        <w:ind w:left="4515" w:hanging="288"/>
      </w:pPr>
      <w:rPr>
        <w:rFonts w:hint="default"/>
        <w:lang w:val="en-US" w:eastAsia="en-US" w:bidi="ar-SA"/>
      </w:rPr>
    </w:lvl>
    <w:lvl w:ilvl="6" w:tplc="9A96FE56">
      <w:numFmt w:val="bullet"/>
      <w:lvlText w:val="•"/>
      <w:lvlJc w:val="left"/>
      <w:pPr>
        <w:ind w:left="5338" w:hanging="288"/>
      </w:pPr>
      <w:rPr>
        <w:rFonts w:hint="default"/>
        <w:lang w:val="en-US" w:eastAsia="en-US" w:bidi="ar-SA"/>
      </w:rPr>
    </w:lvl>
    <w:lvl w:ilvl="7" w:tplc="B99C0C8A">
      <w:numFmt w:val="bullet"/>
      <w:lvlText w:val="•"/>
      <w:lvlJc w:val="left"/>
      <w:pPr>
        <w:ind w:left="6161" w:hanging="288"/>
      </w:pPr>
      <w:rPr>
        <w:rFonts w:hint="default"/>
        <w:lang w:val="en-US" w:eastAsia="en-US" w:bidi="ar-SA"/>
      </w:rPr>
    </w:lvl>
    <w:lvl w:ilvl="8" w:tplc="7A407066">
      <w:numFmt w:val="bullet"/>
      <w:lvlText w:val="•"/>
      <w:lvlJc w:val="left"/>
      <w:pPr>
        <w:ind w:left="6984" w:hanging="288"/>
      </w:pPr>
      <w:rPr>
        <w:rFonts w:hint="default"/>
        <w:lang w:val="en-US" w:eastAsia="en-US" w:bidi="ar-SA"/>
      </w:rPr>
    </w:lvl>
  </w:abstractNum>
  <w:num w:numId="1" w16cid:durableId="572156451">
    <w:abstractNumId w:val="15"/>
  </w:num>
  <w:num w:numId="2" w16cid:durableId="910844042">
    <w:abstractNumId w:val="7"/>
  </w:num>
  <w:num w:numId="3" w16cid:durableId="1700931173">
    <w:abstractNumId w:val="5"/>
  </w:num>
  <w:num w:numId="4" w16cid:durableId="758402838">
    <w:abstractNumId w:val="4"/>
  </w:num>
  <w:num w:numId="5" w16cid:durableId="993489586">
    <w:abstractNumId w:val="1"/>
  </w:num>
  <w:num w:numId="6" w16cid:durableId="1709062950">
    <w:abstractNumId w:val="11"/>
  </w:num>
  <w:num w:numId="7" w16cid:durableId="1395855044">
    <w:abstractNumId w:val="13"/>
  </w:num>
  <w:num w:numId="8" w16cid:durableId="57750593">
    <w:abstractNumId w:val="3"/>
  </w:num>
  <w:num w:numId="9" w16cid:durableId="599681148">
    <w:abstractNumId w:val="6"/>
  </w:num>
  <w:num w:numId="10" w16cid:durableId="1500849627">
    <w:abstractNumId w:val="9"/>
  </w:num>
  <w:num w:numId="11" w16cid:durableId="357394216">
    <w:abstractNumId w:val="14"/>
  </w:num>
  <w:num w:numId="12" w16cid:durableId="1645964947">
    <w:abstractNumId w:val="0"/>
  </w:num>
  <w:num w:numId="13" w16cid:durableId="200479670">
    <w:abstractNumId w:val="12"/>
  </w:num>
  <w:num w:numId="14" w16cid:durableId="1748379849">
    <w:abstractNumId w:val="8"/>
  </w:num>
  <w:num w:numId="15" w16cid:durableId="1867451511">
    <w:abstractNumId w:val="10"/>
  </w:num>
  <w:num w:numId="16" w16cid:durableId="16232668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YxN7Y0MTQ3MLZU0lEKTi0uzszPAykwrAUANXynkywAAAA="/>
  </w:docVars>
  <w:rsids>
    <w:rsidRoot w:val="00F31324"/>
    <w:rsid w:val="00005ACC"/>
    <w:rsid w:val="000944CC"/>
    <w:rsid w:val="000B2238"/>
    <w:rsid w:val="000F1F24"/>
    <w:rsid w:val="000F6B50"/>
    <w:rsid w:val="001466C2"/>
    <w:rsid w:val="001A2C14"/>
    <w:rsid w:val="002378DC"/>
    <w:rsid w:val="00271797"/>
    <w:rsid w:val="00290797"/>
    <w:rsid w:val="002967C2"/>
    <w:rsid w:val="00326468"/>
    <w:rsid w:val="00362729"/>
    <w:rsid w:val="003E2660"/>
    <w:rsid w:val="004839A6"/>
    <w:rsid w:val="00584C33"/>
    <w:rsid w:val="005944AD"/>
    <w:rsid w:val="005A2F95"/>
    <w:rsid w:val="005E1D95"/>
    <w:rsid w:val="00605B25"/>
    <w:rsid w:val="006107FE"/>
    <w:rsid w:val="0061394A"/>
    <w:rsid w:val="00644B2E"/>
    <w:rsid w:val="006705A3"/>
    <w:rsid w:val="006936A8"/>
    <w:rsid w:val="006D5D8B"/>
    <w:rsid w:val="006E29CE"/>
    <w:rsid w:val="007037E3"/>
    <w:rsid w:val="00704941"/>
    <w:rsid w:val="007D04F2"/>
    <w:rsid w:val="007D2AD3"/>
    <w:rsid w:val="007F0376"/>
    <w:rsid w:val="008511F6"/>
    <w:rsid w:val="008A027D"/>
    <w:rsid w:val="008B1D5B"/>
    <w:rsid w:val="008E2B65"/>
    <w:rsid w:val="008E4D6D"/>
    <w:rsid w:val="0090060B"/>
    <w:rsid w:val="009017D0"/>
    <w:rsid w:val="00905389"/>
    <w:rsid w:val="00944F79"/>
    <w:rsid w:val="009879A1"/>
    <w:rsid w:val="009C0B97"/>
    <w:rsid w:val="009D2757"/>
    <w:rsid w:val="009D31B4"/>
    <w:rsid w:val="00A143AE"/>
    <w:rsid w:val="00A57996"/>
    <w:rsid w:val="00AA5094"/>
    <w:rsid w:val="00AD4420"/>
    <w:rsid w:val="00B30F2D"/>
    <w:rsid w:val="00B355D2"/>
    <w:rsid w:val="00B73823"/>
    <w:rsid w:val="00BA4666"/>
    <w:rsid w:val="00BD6CBA"/>
    <w:rsid w:val="00CA4FD6"/>
    <w:rsid w:val="00CE1BCA"/>
    <w:rsid w:val="00CF7219"/>
    <w:rsid w:val="00D52366"/>
    <w:rsid w:val="00DB615C"/>
    <w:rsid w:val="00DB7D40"/>
    <w:rsid w:val="00DF6828"/>
    <w:rsid w:val="00E26FDA"/>
    <w:rsid w:val="00E30560"/>
    <w:rsid w:val="00E46093"/>
    <w:rsid w:val="00E97BA2"/>
    <w:rsid w:val="00EA0501"/>
    <w:rsid w:val="00EC4F10"/>
    <w:rsid w:val="00ED0AC7"/>
    <w:rsid w:val="00F01A32"/>
    <w:rsid w:val="00F31324"/>
    <w:rsid w:val="00F43042"/>
    <w:rsid w:val="00F4589F"/>
    <w:rsid w:val="00FA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A2CA3"/>
  <w15:docId w15:val="{D3749E76-865F-48D9-B21B-AA257FA7D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Open Sans" w:eastAsia="Open Sans" w:hAnsi="Open Sans" w:cs="Open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403" w:hanging="288"/>
    </w:pPr>
  </w:style>
  <w:style w:type="paragraph" w:styleId="Header">
    <w:name w:val="header"/>
    <w:basedOn w:val="Normal"/>
    <w:link w:val="HeaderChar"/>
    <w:uiPriority w:val="99"/>
    <w:unhideWhenUsed/>
    <w:rsid w:val="003E26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660"/>
    <w:rPr>
      <w:rFonts w:ascii="Open Sans" w:eastAsia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3E26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660"/>
    <w:rPr>
      <w:rFonts w:ascii="Open Sans" w:eastAsia="Open Sans" w:hAnsi="Open Sans" w:cs="Open Sans"/>
    </w:rPr>
  </w:style>
  <w:style w:type="character" w:styleId="Hyperlink">
    <w:name w:val="Hyperlink"/>
    <w:basedOn w:val="DefaultParagraphFont"/>
    <w:uiPriority w:val="99"/>
    <w:unhideWhenUsed/>
    <w:rsid w:val="006D5D8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D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4F79"/>
    <w:rPr>
      <w:color w:val="00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plan.tn.gov/documentlibrary/ViewDocument.aspx?DocumentKey=1729403&amp;inline=true" TargetMode="External"/><Relationship Id="rId18" Type="http://schemas.openxmlformats.org/officeDocument/2006/relationships/hyperlink" Target="https://nche.ed.gov/self-paced-online-training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nche.ed.gov/education-rights-poster-youth/?highlight=Educational%20Rights" TargetMode="External"/><Relationship Id="rId17" Type="http://schemas.openxmlformats.org/officeDocument/2006/relationships/hyperlink" Target="https://nche.ed.gov/self-paced-online-trainin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plan.tn.gov/DocumentLibrary/ViewDocument.aspx?DocumentKey=1511231&amp;inline=tru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che.ed.gov/educational-rights-poster-parent/?highlight=Educational%20Rights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ateoftennessee.formstack.com/forms/liaison_directory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nche.ed.gov/parent-resources/" TargetMode="External"/><Relationship Id="rId19" Type="http://schemas.openxmlformats.org/officeDocument/2006/relationships/hyperlink" Target="https://eplan.tn.gov/DocumentLibrary/ViewDocument.aspx?DocumentGuid=8cb8ab60-5749-4f9f-995e-e169b02aa5d6&amp;inline=tru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ehcy.org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3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9" ma:contentTypeDescription="Create a new document." ma:contentTypeScope="" ma:versionID="1e2c4f7abd4cdebb816f07b158248775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537edad3c885e35d4bed0f8acaaa2810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bc45f0-fb64-44cc-bf44-f9f8397c9796" xsi:nil="true"/>
    <SharedWithUsers xmlns="88bc45f0-fb64-44cc-bf44-f9f8397c9796">
      <UserInfo>
        <DisplayName/>
        <AccountId xsi:nil="true"/>
        <AccountType/>
      </UserInfo>
    </SharedWithUsers>
    <lcf76f155ced4ddcb4097134ff3c332f xmlns="380bb2a7-dd8a-42b6-b2e4-6f17bbf1b257">
      <Terms xmlns="http://schemas.microsoft.com/office/infopath/2007/PartnerControls"/>
    </lcf76f155ced4ddcb4097134ff3c332f>
    <MediaLengthInSeconds xmlns="380bb2a7-dd8a-42b6-b2e4-6f17bbf1b257" xsi:nil="true"/>
  </documentManagement>
</p:properties>
</file>

<file path=customXml/itemProps1.xml><?xml version="1.0" encoding="utf-8"?>
<ds:datastoreItem xmlns:ds="http://schemas.openxmlformats.org/officeDocument/2006/customXml" ds:itemID="{44B2F11A-46D9-4A85-862B-C8BF2894C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E649DF-CE5E-4CA1-8570-95D6A807F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9DC05E-3C26-4576-8AA3-766C363DE7BE}">
  <ds:schemaRefs>
    <ds:schemaRef ds:uri="http://schemas.microsoft.com/office/2006/documentManagement/types"/>
    <ds:schemaRef ds:uri="88bc45f0-fb64-44cc-bf44-f9f8397c9796"/>
    <ds:schemaRef ds:uri="http://schemas.openxmlformats.org/package/2006/metadata/core-properties"/>
    <ds:schemaRef ds:uri="http://purl.org/dc/terms/"/>
    <ds:schemaRef ds:uri="380bb2a7-dd8a-42b6-b2e4-6f17bbf1b257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7</Words>
  <Characters>5032</Characters>
  <Application>Microsoft Office Word</Application>
  <DocSecurity>0</DocSecurity>
  <Lines>13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Kinney-Vento Timeline Reminders 2021</vt:lpstr>
    </vt:vector>
  </TitlesOfParts>
  <Company>State of Tennessee: Finance &amp; Administration</Company>
  <LinksUpToDate>false</LinksUpToDate>
  <CharactersWithSpaces>5744</CharactersWithSpaces>
  <SharedDoc>false</SharedDoc>
  <HLinks>
    <vt:vector size="42" baseType="variant">
      <vt:variant>
        <vt:i4>5832768</vt:i4>
      </vt:variant>
      <vt:variant>
        <vt:i4>18</vt:i4>
      </vt:variant>
      <vt:variant>
        <vt:i4>0</vt:i4>
      </vt:variant>
      <vt:variant>
        <vt:i4>5</vt:i4>
      </vt:variant>
      <vt:variant>
        <vt:lpwstr>https://eplan.tn.gov/DocumentLibrary/ViewDocument.aspx?DocumentGuid=8cb8ab60-5749-4f9f-995e-e169b02aa5d6&amp;inline=true</vt:lpwstr>
      </vt:variant>
      <vt:variant>
        <vt:lpwstr/>
      </vt:variant>
      <vt:variant>
        <vt:i4>3997809</vt:i4>
      </vt:variant>
      <vt:variant>
        <vt:i4>15</vt:i4>
      </vt:variant>
      <vt:variant>
        <vt:i4>0</vt:i4>
      </vt:variant>
      <vt:variant>
        <vt:i4>5</vt:i4>
      </vt:variant>
      <vt:variant>
        <vt:lpwstr>https://nche.ed.gov/self-paced-online-training/</vt:lpwstr>
      </vt:variant>
      <vt:variant>
        <vt:lpwstr/>
      </vt:variant>
      <vt:variant>
        <vt:i4>3997809</vt:i4>
      </vt:variant>
      <vt:variant>
        <vt:i4>12</vt:i4>
      </vt:variant>
      <vt:variant>
        <vt:i4>0</vt:i4>
      </vt:variant>
      <vt:variant>
        <vt:i4>5</vt:i4>
      </vt:variant>
      <vt:variant>
        <vt:lpwstr>https://nche.ed.gov/self-paced-online-training/</vt:lpwstr>
      </vt:variant>
      <vt:variant>
        <vt:lpwstr/>
      </vt:variant>
      <vt:variant>
        <vt:i4>2424938</vt:i4>
      </vt:variant>
      <vt:variant>
        <vt:i4>9</vt:i4>
      </vt:variant>
      <vt:variant>
        <vt:i4>0</vt:i4>
      </vt:variant>
      <vt:variant>
        <vt:i4>5</vt:i4>
      </vt:variant>
      <vt:variant>
        <vt:lpwstr>https://eplan.tn.gov/DocumentLibrary/ViewDocument.aspx?DocumentKey=1511231&amp;inline=true</vt:lpwstr>
      </vt:variant>
      <vt:variant>
        <vt:lpwstr/>
      </vt:variant>
      <vt:variant>
        <vt:i4>6291470</vt:i4>
      </vt:variant>
      <vt:variant>
        <vt:i4>6</vt:i4>
      </vt:variant>
      <vt:variant>
        <vt:i4>0</vt:i4>
      </vt:variant>
      <vt:variant>
        <vt:i4>5</vt:i4>
      </vt:variant>
      <vt:variant>
        <vt:lpwstr>https://stateoftennessee.formstack.com/forms/liaison_directory</vt:lpwstr>
      </vt:variant>
      <vt:variant>
        <vt:lpwstr/>
      </vt:variant>
      <vt:variant>
        <vt:i4>393244</vt:i4>
      </vt:variant>
      <vt:variant>
        <vt:i4>3</vt:i4>
      </vt:variant>
      <vt:variant>
        <vt:i4>0</vt:i4>
      </vt:variant>
      <vt:variant>
        <vt:i4>5</vt:i4>
      </vt:variant>
      <vt:variant>
        <vt:lpwstr>https://nchehelpline.org/</vt:lpwstr>
      </vt:variant>
      <vt:variant>
        <vt:lpwstr/>
      </vt:variant>
      <vt:variant>
        <vt:i4>524353</vt:i4>
      </vt:variant>
      <vt:variant>
        <vt:i4>0</vt:i4>
      </vt:variant>
      <vt:variant>
        <vt:i4>0</vt:i4>
      </vt:variant>
      <vt:variant>
        <vt:i4>5</vt:i4>
      </vt:variant>
      <vt:variant>
        <vt:lpwstr>https://nche.ed.gov/parent-resour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Kinney-Vento Timeline Reminders 2025</dc:title>
  <dc:creator>Vanessa.Waters@tn.gov</dc:creator>
  <cp:lastModifiedBy>Wendy Williams</cp:lastModifiedBy>
  <cp:revision>2</cp:revision>
  <dcterms:created xsi:type="dcterms:W3CDTF">2025-12-17T20:01:00Z</dcterms:created>
  <dcterms:modified xsi:type="dcterms:W3CDTF">2025-12-1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46DD4C04616E81499BC0A04B6F1D12A7</vt:lpwstr>
  </property>
  <property fmtid="{D5CDD505-2E9C-101B-9397-08002B2CF9AE}" pid="4" name="Created">
    <vt:filetime>2021-04-16T00:00:00Z</vt:filetime>
  </property>
  <property fmtid="{D5CDD505-2E9C-101B-9397-08002B2CF9AE}" pid="5" name="Creator">
    <vt:lpwstr>Acrobat PDFMaker 17 for Word</vt:lpwstr>
  </property>
  <property fmtid="{D5CDD505-2E9C-101B-9397-08002B2CF9AE}" pid="6" name="LastSaved">
    <vt:filetime>2023-03-21T00:00:00Z</vt:filetime>
  </property>
  <property fmtid="{D5CDD505-2E9C-101B-9397-08002B2CF9AE}" pid="7" name="Producer">
    <vt:lpwstr>Adobe Acrobat Pro 2017 17 Paper Capture Plug-in</vt:lpwstr>
  </property>
  <property fmtid="{D5CDD505-2E9C-101B-9397-08002B2CF9AE}" pid="8" name="SourceModified">
    <vt:lpwstr/>
  </property>
  <property fmtid="{D5CDD505-2E9C-101B-9397-08002B2CF9AE}" pid="9" name="TemplateUrl">
    <vt:lpwstr/>
  </property>
  <property fmtid="{D5CDD505-2E9C-101B-9397-08002B2CF9AE}" pid="10" name="xd_ProgID">
    <vt:lpwstr/>
  </property>
  <property fmtid="{D5CDD505-2E9C-101B-9397-08002B2CF9AE}" pid="11" name="xd_Signature">
    <vt:bool>false</vt:bool>
  </property>
  <property fmtid="{D5CDD505-2E9C-101B-9397-08002B2CF9AE}" pid="12" name="GrammarlyDocumentId">
    <vt:lpwstr>558595e32eab20ec31bd19270998d0beb4fdebe68d70181052dfb8201ad2eee8</vt:lpwstr>
  </property>
  <property fmtid="{D5CDD505-2E9C-101B-9397-08002B2CF9AE}" pid="13" name="MediaServiceImageTags">
    <vt:lpwstr/>
  </property>
  <property fmtid="{D5CDD505-2E9C-101B-9397-08002B2CF9AE}" pid="14" name="Order">
    <vt:r8>2327900</vt:r8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